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EA597" w14:textId="5847FAD2" w:rsidR="00F006AD" w:rsidRDefault="005A6D48" w:rsidP="00D53DE9">
      <w:pPr>
        <w:spacing w:after="0" w:line="240" w:lineRule="auto"/>
        <w:jc w:val="center"/>
        <w:rPr>
          <w:rFonts w:ascii="Arial Narrow" w:hAnsi="Arial Narrow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5C6E2B8B" wp14:editId="192F1BF7">
            <wp:simplePos x="0" y="0"/>
            <wp:positionH relativeFrom="column">
              <wp:posOffset>5280660</wp:posOffset>
            </wp:positionH>
            <wp:positionV relativeFrom="paragraph">
              <wp:posOffset>-66357</wp:posOffset>
            </wp:positionV>
            <wp:extent cx="928688" cy="367017"/>
            <wp:effectExtent l="0" t="0" r="508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622" cy="380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DF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9EEA895" wp14:editId="289B6AB5">
                <wp:simplePos x="0" y="0"/>
                <wp:positionH relativeFrom="column">
                  <wp:posOffset>683260</wp:posOffset>
                </wp:positionH>
                <wp:positionV relativeFrom="paragraph">
                  <wp:posOffset>-76835</wp:posOffset>
                </wp:positionV>
                <wp:extent cx="1550670" cy="299720"/>
                <wp:effectExtent l="0" t="0" r="0" b="508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0670" cy="299720"/>
                          <a:chOff x="1091826" y="1143888"/>
                          <a:chExt cx="31073" cy="6800"/>
                        </a:xfrm>
                      </wpg:grpSpPr>
                      <pic:pic xmlns:pic="http://schemas.openxmlformats.org/drawingml/2006/picture">
                        <pic:nvPicPr>
                          <pic:cNvPr id="3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85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1826" y="1144209"/>
                            <a:ext cx="9780" cy="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77732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276" r="-543" b="405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1035" y="1143888"/>
                            <a:ext cx="21864" cy="3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77732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03" t="54875" r="18802" b="39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1013" y="1147382"/>
                            <a:ext cx="15929" cy="2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77732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91AD65" id="Group 2" o:spid="_x0000_s1026" style="position:absolute;margin-left:53.8pt;margin-top:-6.05pt;width:122.1pt;height:23.6pt;z-index:251656704" coordorigin="10918,11438" coordsize="310,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0918;top:11442;width:98;height: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" fillcolor="#f77732" strokecolor="black [0]" strokeweight="2pt">
                  <v:imagedata r:id="rId14" o:title="" cropright="44937f"/>
                  <v:shadow color="black [0]"/>
                </v:shape>
                <v:shape id="Picture 5" o:spid="_x0000_s1028" type="#_x0000_t75" style="position:absolute;left:11010;top:11438;width:218;height: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" fillcolor="#f77732" strokecolor="black [0]" strokeweight="2pt">
                  <v:imagedata r:id="rId15" o:title="" cropbottom="26544f" cropleft="19842f" cropright="-356f"/>
                  <v:shadow color="black [0]"/>
                </v:shape>
                <v:shape id="Picture 6" o:spid="_x0000_s1029" type="#_x0000_t75" style="position:absolute;left:11010;top:11473;width:159;height: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" fillcolor="#f77732" strokecolor="black [0]" strokeweight="2pt">
                  <v:imagedata r:id="rId16" o:title="" croptop="35963f" cropbottom="2569f" cropleft="19663f" cropright="12322f"/>
                  <v:shadow color="black [0]"/>
                </v:shape>
              </v:group>
            </w:pict>
          </mc:Fallback>
        </mc:AlternateContent>
      </w:r>
      <w:r w:rsidR="003E7DFB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657728" behindDoc="0" locked="0" layoutInCell="1" allowOverlap="1" wp14:anchorId="5CEEA2F6" wp14:editId="6970D4AA">
            <wp:simplePos x="0" y="0"/>
            <wp:positionH relativeFrom="margin">
              <wp:posOffset>71120</wp:posOffset>
            </wp:positionH>
            <wp:positionV relativeFrom="paragraph">
              <wp:posOffset>-47943</wp:posOffset>
            </wp:positionV>
            <wp:extent cx="499745" cy="280670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65" t="-2864" r="17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" cy="28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C1C77F" w14:textId="5D4925DE" w:rsidR="00F562EA" w:rsidRPr="00E700E6" w:rsidRDefault="009F6774" w:rsidP="00D53DE9">
      <w:pPr>
        <w:spacing w:after="0" w:line="240" w:lineRule="auto"/>
        <w:jc w:val="center"/>
        <w:rPr>
          <w:rFonts w:ascii="Arial Narrow" w:hAnsi="Arial Narrow"/>
          <w:b/>
          <w:bCs/>
          <w:color w:val="000000" w:themeColor="text1"/>
          <w:sz w:val="28"/>
          <w:szCs w:val="28"/>
        </w:rPr>
      </w:pPr>
      <w:r w:rsidRPr="00E700E6">
        <w:rPr>
          <w:rFonts w:ascii="Arial Narrow" w:hAnsi="Arial Narrow"/>
          <w:b/>
          <w:bCs/>
          <w:color w:val="000000" w:themeColor="text1"/>
          <w:sz w:val="28"/>
          <w:szCs w:val="28"/>
        </w:rPr>
        <w:t>Tentative programme</w:t>
      </w:r>
      <w:r w:rsidR="00F562EA" w:rsidRPr="00E700E6">
        <w:rPr>
          <w:rFonts w:ascii="Arial Narrow" w:hAnsi="Arial Narrow"/>
          <w:b/>
          <w:bCs/>
          <w:color w:val="000000" w:themeColor="text1"/>
          <w:sz w:val="28"/>
          <w:szCs w:val="28"/>
        </w:rPr>
        <w:t xml:space="preserve"> </w:t>
      </w:r>
    </w:p>
    <w:p w14:paraId="77B83FA6" w14:textId="258B43DB" w:rsidR="00CB2468" w:rsidRPr="00840E2D" w:rsidRDefault="00937728" w:rsidP="00CB2468">
      <w:pPr>
        <w:pStyle w:val="Header"/>
        <w:jc w:val="center"/>
        <w:rPr>
          <w:rFonts w:ascii="Arial Narrow" w:hAnsi="Arial Narrow"/>
          <w:b/>
          <w:bCs/>
        </w:rPr>
      </w:pPr>
      <w:r w:rsidRPr="009F6774">
        <w:rPr>
          <w:rFonts w:ascii="Arial Narrow" w:hAnsi="Arial Narrow"/>
          <w:b/>
          <w:bCs/>
          <w:color w:val="000000" w:themeColor="text1"/>
        </w:rPr>
        <w:t>Dissemination Conference</w:t>
      </w:r>
      <w:r>
        <w:rPr>
          <w:rFonts w:ascii="Arial Narrow" w:hAnsi="Arial Narrow"/>
          <w:b/>
          <w:bCs/>
        </w:rPr>
        <w:t xml:space="preserve"> of </w:t>
      </w:r>
      <w:r w:rsidR="00A01A26">
        <w:rPr>
          <w:rFonts w:ascii="Arial Narrow" w:hAnsi="Arial Narrow"/>
          <w:b/>
          <w:bCs/>
        </w:rPr>
        <w:t>HyTunnel-CS</w:t>
      </w:r>
      <w:r>
        <w:rPr>
          <w:rFonts w:ascii="Arial Narrow" w:hAnsi="Arial Narrow"/>
          <w:b/>
          <w:bCs/>
        </w:rPr>
        <w:t xml:space="preserve"> project</w:t>
      </w:r>
      <w:r w:rsidR="00476339">
        <w:rPr>
          <w:rFonts w:ascii="Arial Narrow" w:hAnsi="Arial Narrow"/>
          <w:b/>
          <w:bCs/>
        </w:rPr>
        <w:t xml:space="preserve"> </w:t>
      </w:r>
      <w:r>
        <w:rPr>
          <w:rFonts w:ascii="Arial Narrow" w:hAnsi="Arial Narrow"/>
          <w:b/>
          <w:bCs/>
        </w:rPr>
        <w:t>“</w:t>
      </w:r>
      <w:r w:rsidR="00A01A26">
        <w:rPr>
          <w:rFonts w:ascii="Arial Narrow" w:hAnsi="Arial Narrow"/>
          <w:b/>
          <w:bCs/>
        </w:rPr>
        <w:t>PNR</w:t>
      </w:r>
      <w:r w:rsidR="00CB2468" w:rsidRPr="00840E2D">
        <w:rPr>
          <w:rFonts w:ascii="Arial Narrow" w:hAnsi="Arial Narrow"/>
          <w:b/>
          <w:bCs/>
        </w:rPr>
        <w:t xml:space="preserve"> for safety of hydrogen driven vehicles and transport through tunnels and similar confined spaces</w:t>
      </w:r>
      <w:r>
        <w:rPr>
          <w:rFonts w:ascii="Arial Narrow" w:hAnsi="Arial Narrow"/>
          <w:b/>
          <w:bCs/>
        </w:rPr>
        <w:t>”</w:t>
      </w:r>
      <w:r w:rsidR="00D848ED">
        <w:rPr>
          <w:rFonts w:ascii="Arial Narrow" w:hAnsi="Arial Narrow"/>
          <w:b/>
          <w:bCs/>
        </w:rPr>
        <w:t xml:space="preserve">, </w:t>
      </w:r>
      <w:r w:rsidR="00D848ED" w:rsidRPr="009F6774">
        <w:rPr>
          <w:rFonts w:ascii="Arial Narrow" w:hAnsi="Arial Narrow"/>
          <w:b/>
          <w:bCs/>
          <w:color w:val="000000" w:themeColor="text1"/>
        </w:rPr>
        <w:t>1</w:t>
      </w:r>
      <w:r w:rsidR="00696E7C">
        <w:rPr>
          <w:rFonts w:ascii="Arial Narrow" w:hAnsi="Arial Narrow"/>
          <w:b/>
          <w:bCs/>
          <w:color w:val="000000" w:themeColor="text1"/>
        </w:rPr>
        <w:t>4</w:t>
      </w:r>
      <w:r w:rsidR="00D848ED" w:rsidRPr="009F6774">
        <w:rPr>
          <w:rFonts w:ascii="Arial Narrow" w:hAnsi="Arial Narrow"/>
          <w:b/>
          <w:bCs/>
          <w:color w:val="000000" w:themeColor="text1"/>
        </w:rPr>
        <w:t>-1</w:t>
      </w:r>
      <w:r w:rsidR="00A81326">
        <w:rPr>
          <w:rFonts w:ascii="Arial Narrow" w:hAnsi="Arial Narrow"/>
          <w:b/>
          <w:bCs/>
          <w:color w:val="000000" w:themeColor="text1"/>
        </w:rPr>
        <w:t>5</w:t>
      </w:r>
      <w:r w:rsidR="00D848ED" w:rsidRPr="009F6774">
        <w:rPr>
          <w:rFonts w:ascii="Arial Narrow" w:hAnsi="Arial Narrow"/>
          <w:b/>
          <w:bCs/>
          <w:color w:val="000000" w:themeColor="text1"/>
        </w:rPr>
        <w:t xml:space="preserve"> </w:t>
      </w:r>
      <w:r w:rsidR="00696E7C">
        <w:rPr>
          <w:rFonts w:ascii="Arial Narrow" w:hAnsi="Arial Narrow"/>
          <w:b/>
          <w:bCs/>
          <w:color w:val="000000" w:themeColor="text1"/>
        </w:rPr>
        <w:t>July</w:t>
      </w:r>
      <w:r w:rsidR="00D848ED" w:rsidRPr="009F6774">
        <w:rPr>
          <w:rFonts w:ascii="Arial Narrow" w:hAnsi="Arial Narrow"/>
          <w:b/>
          <w:bCs/>
          <w:color w:val="000000" w:themeColor="text1"/>
        </w:rPr>
        <w:t xml:space="preserve"> 2022, Brussels</w:t>
      </w:r>
    </w:p>
    <w:p w14:paraId="3465616A" w14:textId="07204DA6" w:rsidR="006E1F64" w:rsidRPr="009F6774" w:rsidRDefault="006E1F64" w:rsidP="006E1F64">
      <w:pPr>
        <w:spacing w:after="0" w:line="240" w:lineRule="auto"/>
        <w:jc w:val="center"/>
        <w:rPr>
          <w:rFonts w:ascii="Arial Narrow" w:hAnsi="Arial Narrow"/>
          <w:color w:val="000000" w:themeColor="text1"/>
          <w:sz w:val="18"/>
          <w:szCs w:val="18"/>
        </w:rPr>
      </w:pPr>
    </w:p>
    <w:tbl>
      <w:tblPr>
        <w:tblStyle w:val="TableGrid"/>
        <w:tblW w:w="9639" w:type="dxa"/>
        <w:tblInd w:w="137" w:type="dxa"/>
        <w:tblLook w:val="04A0" w:firstRow="1" w:lastRow="0" w:firstColumn="1" w:lastColumn="0" w:noHBand="0" w:noVBand="1"/>
      </w:tblPr>
      <w:tblGrid>
        <w:gridCol w:w="1062"/>
        <w:gridCol w:w="8577"/>
      </w:tblGrid>
      <w:tr w:rsidR="00923E88" w:rsidRPr="009F6774" w14:paraId="5813550B" w14:textId="77777777" w:rsidTr="00976A30">
        <w:tc>
          <w:tcPr>
            <w:tcW w:w="9639" w:type="dxa"/>
            <w:gridSpan w:val="2"/>
            <w:shd w:val="clear" w:color="auto" w:fill="000000" w:themeFill="text1"/>
          </w:tcPr>
          <w:p w14:paraId="096A8F97" w14:textId="71F27D4F" w:rsidR="00923E88" w:rsidRPr="009F6774" w:rsidRDefault="00923E88" w:rsidP="007F08E8">
            <w:pPr>
              <w:rPr>
                <w:rFonts w:ascii="Arial Narrow" w:hAnsi="Arial Narrow"/>
                <w:b/>
                <w:bCs/>
                <w:color w:val="0000FF"/>
                <w:sz w:val="18"/>
                <w:szCs w:val="18"/>
              </w:rPr>
            </w:pPr>
            <w:r w:rsidRPr="00F34458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Day 1, </w:t>
            </w:r>
            <w:r w:rsidR="00696E7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14</w:t>
            </w:r>
            <w:r w:rsidRPr="00F34458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696E7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July</w:t>
            </w:r>
            <w:r w:rsidRPr="00F34458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 2022</w:t>
            </w:r>
          </w:p>
        </w:tc>
      </w:tr>
      <w:tr w:rsidR="00923E88" w:rsidRPr="009F6774" w14:paraId="40E45D5E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6E62019A" w14:textId="0E0869A1" w:rsidR="00923E88" w:rsidRPr="009F6774" w:rsidRDefault="00C52FB5" w:rsidP="007F08E8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hAnsi="Arial Narrow"/>
                <w:b/>
                <w:bCs/>
                <w:sz w:val="18"/>
                <w:szCs w:val="18"/>
              </w:rPr>
              <w:t>Opening and project overview</w:t>
            </w:r>
          </w:p>
        </w:tc>
      </w:tr>
      <w:tr w:rsidR="00923E88" w:rsidRPr="009F6774" w14:paraId="24EED5B4" w14:textId="77777777" w:rsidTr="00976A30">
        <w:tc>
          <w:tcPr>
            <w:tcW w:w="1062" w:type="dxa"/>
          </w:tcPr>
          <w:p w14:paraId="13DEB2B2" w14:textId="57BEF429" w:rsidR="00923E88" w:rsidRPr="009F6774" w:rsidRDefault="001271BB" w:rsidP="006E1F64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09:00</w:t>
            </w:r>
            <w:r w:rsidR="00FD2545" w:rsidRPr="009F6774">
              <w:rPr>
                <w:rFonts w:ascii="Arial Narrow" w:hAnsi="Arial Narrow"/>
                <w:sz w:val="18"/>
                <w:szCs w:val="18"/>
              </w:rPr>
              <w:t>-</w:t>
            </w:r>
            <w:r w:rsidR="00E57B9F">
              <w:rPr>
                <w:rFonts w:ascii="Arial Narrow" w:hAnsi="Arial Narrow"/>
                <w:sz w:val="18"/>
                <w:szCs w:val="18"/>
              </w:rPr>
              <w:t>0</w:t>
            </w:r>
            <w:r w:rsidR="00FD2545" w:rsidRPr="009F6774">
              <w:rPr>
                <w:rFonts w:ascii="Arial Narrow" w:hAnsi="Arial Narrow"/>
                <w:sz w:val="18"/>
                <w:szCs w:val="18"/>
              </w:rPr>
              <w:t>9:05</w:t>
            </w:r>
          </w:p>
        </w:tc>
        <w:tc>
          <w:tcPr>
            <w:tcW w:w="8577" w:type="dxa"/>
          </w:tcPr>
          <w:p w14:paraId="617A1E72" w14:textId="11E1BB2E" w:rsidR="00923E88" w:rsidRPr="009F6774" w:rsidRDefault="00897B68" w:rsidP="002020F9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Opening and welcome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2A7A52" w:rsidRPr="009F6774">
              <w:rPr>
                <w:rFonts w:ascii="Arial Narrow" w:hAnsi="Arial Narrow"/>
                <w:sz w:val="18"/>
                <w:szCs w:val="18"/>
              </w:rPr>
              <w:t>D.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Makarov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>, UU)</w:t>
            </w:r>
          </w:p>
        </w:tc>
      </w:tr>
      <w:tr w:rsidR="00923E88" w:rsidRPr="009F6774" w14:paraId="09CF0F2A" w14:textId="77777777" w:rsidTr="00976A30">
        <w:tc>
          <w:tcPr>
            <w:tcW w:w="1062" w:type="dxa"/>
          </w:tcPr>
          <w:p w14:paraId="79892F82" w14:textId="53A99DF0" w:rsidR="00923E88" w:rsidRPr="009F6774" w:rsidRDefault="001271BB" w:rsidP="006E1F64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09:</w:t>
            </w:r>
            <w:r w:rsidR="009F6774">
              <w:rPr>
                <w:rFonts w:ascii="Arial Narrow" w:hAnsi="Arial Narrow"/>
                <w:sz w:val="18"/>
                <w:szCs w:val="18"/>
              </w:rPr>
              <w:t>05-</w:t>
            </w:r>
            <w:r w:rsidR="00E57B9F">
              <w:rPr>
                <w:rFonts w:ascii="Arial Narrow" w:hAnsi="Arial Narrow"/>
                <w:sz w:val="18"/>
                <w:szCs w:val="18"/>
              </w:rPr>
              <w:t>0</w:t>
            </w:r>
            <w:r w:rsidR="005D0143">
              <w:rPr>
                <w:rFonts w:ascii="Arial Narrow" w:hAnsi="Arial Narrow"/>
                <w:sz w:val="18"/>
                <w:szCs w:val="18"/>
              </w:rPr>
              <w:t>9:30</w:t>
            </w:r>
          </w:p>
        </w:tc>
        <w:tc>
          <w:tcPr>
            <w:tcW w:w="8577" w:type="dxa"/>
          </w:tcPr>
          <w:p w14:paraId="1EF07541" w14:textId="04E7DC62" w:rsidR="00923E88" w:rsidRPr="009F6774" w:rsidRDefault="00453D30" w:rsidP="002020F9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Hydrogen s</w:t>
            </w:r>
            <w:r w:rsidR="0090388A" w:rsidRPr="009F6774">
              <w:rPr>
                <w:rFonts w:ascii="Arial Narrow" w:hAnsi="Arial Narrow"/>
                <w:sz w:val="18"/>
                <w:szCs w:val="18"/>
              </w:rPr>
              <w:t>afety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90388A" w:rsidRPr="009F6774">
              <w:rPr>
                <w:rFonts w:ascii="Arial Narrow" w:hAnsi="Arial Narrow"/>
                <w:sz w:val="18"/>
                <w:szCs w:val="18"/>
              </w:rPr>
              <w:t>activities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781999" w:rsidRPr="009F6774">
              <w:rPr>
                <w:rFonts w:ascii="Arial Narrow" w:hAnsi="Arial Narrow"/>
                <w:sz w:val="18"/>
                <w:szCs w:val="18"/>
              </w:rPr>
              <w:t xml:space="preserve">within FCH JU 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>(</w:t>
            </w:r>
            <w:r w:rsidR="002A7A52" w:rsidRPr="009F6774">
              <w:rPr>
                <w:rFonts w:ascii="Arial Narrow" w:hAnsi="Arial Narrow"/>
                <w:sz w:val="18"/>
                <w:szCs w:val="18"/>
              </w:rPr>
              <w:t>A.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 Garcia </w:t>
            </w:r>
            <w:r w:rsidR="00410B2D" w:rsidRPr="009F6774">
              <w:rPr>
                <w:rFonts w:ascii="Arial Narrow" w:hAnsi="Arial Narrow"/>
                <w:sz w:val="18"/>
                <w:szCs w:val="18"/>
              </w:rPr>
              <w:t>Hombrados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>, FCH JU)</w:t>
            </w:r>
          </w:p>
        </w:tc>
      </w:tr>
      <w:tr w:rsidR="00923E88" w:rsidRPr="009F6774" w14:paraId="50F87CB9" w14:textId="77777777" w:rsidTr="00976A30">
        <w:tc>
          <w:tcPr>
            <w:tcW w:w="1062" w:type="dxa"/>
          </w:tcPr>
          <w:p w14:paraId="67857BD9" w14:textId="56899547" w:rsidR="00923E88" w:rsidRPr="009F6774" w:rsidRDefault="001271BB" w:rsidP="006E1F64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09:</w:t>
            </w:r>
            <w:r w:rsidR="005D0143">
              <w:rPr>
                <w:rFonts w:ascii="Arial Narrow" w:hAnsi="Arial Narrow"/>
                <w:sz w:val="18"/>
                <w:szCs w:val="18"/>
              </w:rPr>
              <w:t>3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5D0143">
              <w:rPr>
                <w:rFonts w:ascii="Arial Narrow" w:hAnsi="Arial Narrow"/>
                <w:sz w:val="18"/>
                <w:szCs w:val="18"/>
              </w:rPr>
              <w:t>-</w:t>
            </w:r>
            <w:r w:rsidR="00611FC4">
              <w:rPr>
                <w:rFonts w:ascii="Arial Narrow" w:hAnsi="Arial Narrow"/>
                <w:sz w:val="18"/>
                <w:szCs w:val="18"/>
              </w:rPr>
              <w:t>0</w:t>
            </w:r>
            <w:r w:rsidR="000F5DEE">
              <w:rPr>
                <w:rFonts w:ascii="Arial Narrow" w:hAnsi="Arial Narrow"/>
                <w:sz w:val="18"/>
                <w:szCs w:val="18"/>
              </w:rPr>
              <w:t>9:50</w:t>
            </w:r>
          </w:p>
        </w:tc>
        <w:tc>
          <w:tcPr>
            <w:tcW w:w="8577" w:type="dxa"/>
          </w:tcPr>
          <w:p w14:paraId="06ED1983" w14:textId="3B660E81" w:rsidR="00923E88" w:rsidRPr="009F6774" w:rsidRDefault="00781999" w:rsidP="002020F9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Overview of 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HyTunnel-CS project </w:t>
            </w:r>
            <w:r w:rsidR="000F5DEE">
              <w:rPr>
                <w:rFonts w:ascii="Arial Narrow" w:hAnsi="Arial Narrow"/>
                <w:sz w:val="18"/>
                <w:szCs w:val="18"/>
              </w:rPr>
              <w:t xml:space="preserve">and </w:t>
            </w:r>
            <w:r w:rsidR="00652DA6">
              <w:rPr>
                <w:rFonts w:ascii="Arial Narrow" w:hAnsi="Arial Narrow"/>
                <w:sz w:val="18"/>
                <w:szCs w:val="18"/>
              </w:rPr>
              <w:t>structure of recommendations for stakeholders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2A7A52" w:rsidRPr="009F6774">
              <w:rPr>
                <w:rFonts w:ascii="Arial Narrow" w:hAnsi="Arial Narrow"/>
                <w:sz w:val="18"/>
                <w:szCs w:val="18"/>
              </w:rPr>
              <w:t>D.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Makarov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>, UU)</w:t>
            </w:r>
          </w:p>
        </w:tc>
      </w:tr>
      <w:tr w:rsidR="00A74727" w:rsidRPr="009F6774" w14:paraId="70D3E6C5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4A59C47E" w14:textId="504C8F7F" w:rsidR="00A74727" w:rsidRPr="009F6774" w:rsidRDefault="00A74727" w:rsidP="007F08E8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losing knowledge gaps</w:t>
            </w:r>
            <w:r w:rsidR="00262768"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, physical </w:t>
            </w:r>
            <w:proofErr w:type="gramStart"/>
            <w:r w:rsidR="00262768"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phenomena</w:t>
            </w:r>
            <w:proofErr w:type="gramEnd"/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</w:t>
            </w:r>
            <w:r w:rsidR="00AC63BF"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and engineering tools</w:t>
            </w:r>
          </w:p>
        </w:tc>
      </w:tr>
      <w:tr w:rsidR="0032367F" w:rsidRPr="009F6774" w14:paraId="2BAEDF28" w14:textId="77777777" w:rsidTr="00976A30">
        <w:tc>
          <w:tcPr>
            <w:tcW w:w="1062" w:type="dxa"/>
          </w:tcPr>
          <w:p w14:paraId="79E9BE4F" w14:textId="6B5CDA56" w:rsidR="0032367F" w:rsidRPr="009F6774" w:rsidRDefault="000F5DEE" w:rsidP="0032367F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09</w:t>
            </w:r>
            <w:r w:rsidR="0032367F"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5</w:t>
            </w:r>
            <w:r w:rsidR="0032367F" w:rsidRPr="009F6774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</w:t>
            </w:r>
            <w:r w:rsidR="00E57B9F">
              <w:rPr>
                <w:rFonts w:ascii="Arial Narrow" w:hAnsi="Arial Narrow"/>
                <w:sz w:val="18"/>
                <w:szCs w:val="18"/>
              </w:rPr>
              <w:t>10:05</w:t>
            </w:r>
          </w:p>
        </w:tc>
        <w:tc>
          <w:tcPr>
            <w:tcW w:w="8577" w:type="dxa"/>
          </w:tcPr>
          <w:p w14:paraId="1736C84D" w14:textId="081E3598" w:rsidR="0032367F" w:rsidRPr="009F6774" w:rsidRDefault="001626F3" w:rsidP="0032367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</w:t>
            </w:r>
            <w:r w:rsidRPr="009F6774">
              <w:rPr>
                <w:rFonts w:ascii="Arial Narrow" w:hAnsi="Arial Narrow"/>
                <w:sz w:val="18"/>
                <w:szCs w:val="18"/>
              </w:rPr>
              <w:t>oncrete spalling by hydrogen jet fires (</w:t>
            </w:r>
            <w:r>
              <w:rPr>
                <w:rFonts w:ascii="Arial Narrow" w:hAnsi="Arial Narrow"/>
                <w:sz w:val="18"/>
                <w:szCs w:val="18"/>
              </w:rPr>
              <w:t xml:space="preserve">F. Markert, </w:t>
            </w:r>
            <w:r w:rsidRPr="009F6774">
              <w:rPr>
                <w:rFonts w:ascii="Arial Narrow" w:hAnsi="Arial Narrow"/>
                <w:sz w:val="18"/>
                <w:szCs w:val="18"/>
              </w:rPr>
              <w:t>DTU)</w:t>
            </w:r>
          </w:p>
        </w:tc>
      </w:tr>
      <w:tr w:rsidR="00190F70" w:rsidRPr="009F6774" w14:paraId="2B1277F9" w14:textId="77777777" w:rsidTr="00976A30">
        <w:tc>
          <w:tcPr>
            <w:tcW w:w="1062" w:type="dxa"/>
          </w:tcPr>
          <w:p w14:paraId="607A80A2" w14:textId="23F6FC6E" w:rsidR="00190F70" w:rsidRPr="009F6774" w:rsidRDefault="00190F70" w:rsidP="000A3BE8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0:0</w:t>
            </w:r>
            <w:r w:rsidR="00A506AB">
              <w:rPr>
                <w:rFonts w:ascii="Arial Narrow" w:hAnsi="Arial Narrow"/>
                <w:sz w:val="18"/>
                <w:szCs w:val="18"/>
              </w:rPr>
              <w:t>5</w:t>
            </w:r>
            <w:r w:rsidR="000A5F57">
              <w:rPr>
                <w:rFonts w:ascii="Arial Narrow" w:hAnsi="Arial Narrow"/>
                <w:sz w:val="18"/>
                <w:szCs w:val="18"/>
              </w:rPr>
              <w:t>-10:20</w:t>
            </w:r>
          </w:p>
        </w:tc>
        <w:tc>
          <w:tcPr>
            <w:tcW w:w="8577" w:type="dxa"/>
          </w:tcPr>
          <w:p w14:paraId="56A5A0B1" w14:textId="07D3FBEE" w:rsidR="00190F70" w:rsidRPr="009F6774" w:rsidRDefault="00190F70" w:rsidP="000A3BE8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Effect of tunnel slope on hydrogen dispersion (</w:t>
            </w:r>
            <w:r w:rsidR="00314B5E">
              <w:rPr>
                <w:rFonts w:ascii="Arial Narrow" w:hAnsi="Arial Narrow"/>
                <w:sz w:val="18"/>
                <w:szCs w:val="18"/>
              </w:rPr>
              <w:t xml:space="preserve">A. Venetsanos, </w:t>
            </w:r>
            <w:r w:rsidRPr="009F6774">
              <w:rPr>
                <w:rFonts w:ascii="Arial Narrow" w:hAnsi="Arial Narrow"/>
                <w:sz w:val="18"/>
                <w:szCs w:val="18"/>
              </w:rPr>
              <w:t>NCSRD)</w:t>
            </w:r>
          </w:p>
        </w:tc>
      </w:tr>
      <w:tr w:rsidR="00190F70" w:rsidRPr="009F6774" w14:paraId="4E8C8EB6" w14:textId="77777777" w:rsidTr="00976A30">
        <w:tc>
          <w:tcPr>
            <w:tcW w:w="1062" w:type="dxa"/>
          </w:tcPr>
          <w:p w14:paraId="01E6C38C" w14:textId="104E382E" w:rsidR="00190F70" w:rsidRPr="009F6774" w:rsidRDefault="00190F70" w:rsidP="006433E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0A5F57">
              <w:rPr>
                <w:rFonts w:ascii="Arial Narrow" w:hAnsi="Arial Narrow"/>
                <w:sz w:val="18"/>
                <w:szCs w:val="18"/>
              </w:rPr>
              <w:t>0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0A5F57"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0A5F57">
              <w:rPr>
                <w:rFonts w:ascii="Arial Narrow" w:hAnsi="Arial Narrow"/>
                <w:sz w:val="18"/>
                <w:szCs w:val="18"/>
              </w:rPr>
              <w:t>-</w:t>
            </w:r>
            <w:r w:rsidR="00FD7F89">
              <w:rPr>
                <w:rFonts w:ascii="Arial Narrow" w:hAnsi="Arial Narrow"/>
                <w:sz w:val="18"/>
                <w:szCs w:val="18"/>
              </w:rPr>
              <w:t>10:40</w:t>
            </w:r>
          </w:p>
        </w:tc>
        <w:tc>
          <w:tcPr>
            <w:tcW w:w="8577" w:type="dxa"/>
          </w:tcPr>
          <w:p w14:paraId="0CE8803E" w14:textId="53C8ACEA" w:rsidR="00190F70" w:rsidRPr="009F6774" w:rsidRDefault="00190F70" w:rsidP="006433E5">
            <w:pPr>
              <w:rPr>
                <w:rFonts w:ascii="Arial Narrow" w:hAnsi="Arial Narrow"/>
                <w:sz w:val="18"/>
                <w:szCs w:val="18"/>
              </w:rPr>
            </w:pPr>
            <w:bookmarkStart w:id="0" w:name="_Hlk71497368"/>
            <w:r w:rsidRPr="009F6774">
              <w:rPr>
                <w:rFonts w:ascii="Arial Narrow" w:hAnsi="Arial Narrow"/>
                <w:sz w:val="18"/>
                <w:szCs w:val="18"/>
              </w:rPr>
              <w:t xml:space="preserve">Effect of counter- and co-flow on hydrogen jets: </w:t>
            </w:r>
            <w:bookmarkEnd w:id="0"/>
            <w:r w:rsidRPr="009F6774">
              <w:rPr>
                <w:rFonts w:ascii="Arial Narrow" w:hAnsi="Arial Narrow"/>
                <w:sz w:val="18"/>
                <w:szCs w:val="18"/>
              </w:rPr>
              <w:t>simulations versus experiment (</w:t>
            </w:r>
            <w:r w:rsidR="00314B5E">
              <w:rPr>
                <w:rFonts w:ascii="Arial Narrow" w:hAnsi="Arial Narrow"/>
                <w:sz w:val="18"/>
                <w:szCs w:val="18"/>
              </w:rPr>
              <w:t>S. Gia</w:t>
            </w:r>
            <w:r w:rsidR="00C40E07">
              <w:rPr>
                <w:rFonts w:ascii="Arial Narrow" w:hAnsi="Arial Narrow"/>
                <w:sz w:val="18"/>
                <w:szCs w:val="18"/>
              </w:rPr>
              <w:t>n</w:t>
            </w:r>
            <w:r w:rsidR="00314B5E">
              <w:rPr>
                <w:rFonts w:ascii="Arial Narrow" w:hAnsi="Arial Narrow"/>
                <w:sz w:val="18"/>
                <w:szCs w:val="18"/>
              </w:rPr>
              <w:t xml:space="preserve">nissi, </w:t>
            </w:r>
            <w:r w:rsidRPr="009F6774">
              <w:rPr>
                <w:rFonts w:ascii="Arial Narrow" w:hAnsi="Arial Narrow"/>
                <w:sz w:val="18"/>
                <w:szCs w:val="18"/>
              </w:rPr>
              <w:t>NCSRD)</w:t>
            </w:r>
          </w:p>
        </w:tc>
      </w:tr>
      <w:tr w:rsidR="00932EB9" w:rsidRPr="009F6774" w14:paraId="036DF40E" w14:textId="77777777" w:rsidTr="00976A30">
        <w:tc>
          <w:tcPr>
            <w:tcW w:w="1062" w:type="dxa"/>
          </w:tcPr>
          <w:p w14:paraId="56A2B84D" w14:textId="68619E44" w:rsidR="00932EB9" w:rsidRPr="009F6774" w:rsidRDefault="00932EB9" w:rsidP="00FD0A0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0:</w:t>
            </w:r>
            <w:r w:rsidR="00FD7F89">
              <w:rPr>
                <w:rFonts w:ascii="Arial Narrow" w:hAnsi="Arial Narrow"/>
                <w:sz w:val="18"/>
                <w:szCs w:val="18"/>
              </w:rPr>
              <w:t>4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FD7F89">
              <w:rPr>
                <w:rFonts w:ascii="Arial Narrow" w:hAnsi="Arial Narrow"/>
                <w:sz w:val="18"/>
                <w:szCs w:val="18"/>
              </w:rPr>
              <w:t>-10:55</w:t>
            </w:r>
          </w:p>
        </w:tc>
        <w:tc>
          <w:tcPr>
            <w:tcW w:w="8577" w:type="dxa"/>
          </w:tcPr>
          <w:p w14:paraId="3B8549D3" w14:textId="1ED680B7" w:rsidR="00932EB9" w:rsidRPr="009F6774" w:rsidRDefault="0010223A" w:rsidP="00FD0A0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Correlation for overpressure during </w:t>
            </w:r>
            <w:r w:rsidR="00E009FB" w:rsidRPr="009F6774">
              <w:rPr>
                <w:rFonts w:ascii="Arial Narrow" w:hAnsi="Arial Narrow"/>
                <w:sz w:val="18"/>
                <w:szCs w:val="18"/>
              </w:rPr>
              <w:t xml:space="preserve">ignited </w:t>
            </w:r>
            <w:r w:rsidRPr="009F6774">
              <w:rPr>
                <w:rFonts w:ascii="Arial Narrow" w:hAnsi="Arial Narrow"/>
                <w:sz w:val="18"/>
                <w:szCs w:val="18"/>
              </w:rPr>
              <w:t>spurious hydrogen release (</w:t>
            </w:r>
            <w:r w:rsidR="00A246D6">
              <w:rPr>
                <w:rFonts w:ascii="Arial Narrow" w:hAnsi="Arial Narrow"/>
                <w:sz w:val="18"/>
                <w:szCs w:val="18"/>
              </w:rPr>
              <w:t xml:space="preserve">D. Cirrone, </w:t>
            </w:r>
            <w:r w:rsidRPr="009F6774">
              <w:rPr>
                <w:rFonts w:ascii="Arial Narrow" w:hAnsi="Arial Narrow"/>
                <w:sz w:val="18"/>
                <w:szCs w:val="18"/>
              </w:rPr>
              <w:t>UU)</w:t>
            </w:r>
          </w:p>
        </w:tc>
      </w:tr>
      <w:tr w:rsidR="003F7B8D" w:rsidRPr="009F6774" w14:paraId="3A1A15DD" w14:textId="77777777" w:rsidTr="00976A30">
        <w:tc>
          <w:tcPr>
            <w:tcW w:w="1062" w:type="dxa"/>
          </w:tcPr>
          <w:p w14:paraId="6ACB68A7" w14:textId="4AD42DFB" w:rsidR="003F7B8D" w:rsidRPr="008D0FBB" w:rsidRDefault="003F7B8D" w:rsidP="003F7B8D">
            <w:pPr>
              <w:jc w:val="center"/>
              <w:rPr>
                <w:rFonts w:ascii="Arial Narrow" w:hAnsi="Arial Narrow"/>
                <w:i/>
                <w:iCs/>
                <w:sz w:val="18"/>
                <w:szCs w:val="18"/>
              </w:rPr>
            </w:pPr>
            <w:r w:rsidRPr="008D0FBB">
              <w:rPr>
                <w:rFonts w:ascii="Arial Narrow" w:hAnsi="Arial Narrow"/>
                <w:i/>
                <w:iCs/>
                <w:sz w:val="18"/>
                <w:szCs w:val="18"/>
              </w:rPr>
              <w:t>10:5</w:t>
            </w:r>
            <w:r w:rsidR="00B324B1" w:rsidRPr="008D0FBB">
              <w:rPr>
                <w:rFonts w:ascii="Arial Narrow" w:hAnsi="Arial Narrow"/>
                <w:i/>
                <w:iCs/>
                <w:sz w:val="18"/>
                <w:szCs w:val="18"/>
              </w:rPr>
              <w:t>5-11:10</w:t>
            </w:r>
          </w:p>
        </w:tc>
        <w:tc>
          <w:tcPr>
            <w:tcW w:w="8577" w:type="dxa"/>
          </w:tcPr>
          <w:p w14:paraId="187ACD13" w14:textId="2A5E7613" w:rsidR="003F7B8D" w:rsidRPr="009F6774" w:rsidRDefault="003F7B8D" w:rsidP="006C1945">
            <w:pPr>
              <w:rPr>
                <w:rFonts w:ascii="Arial Narrow" w:hAnsi="Arial Narrow"/>
                <w:i/>
                <w:iCs/>
                <w:sz w:val="18"/>
                <w:szCs w:val="18"/>
              </w:rPr>
            </w:pPr>
            <w:r w:rsidRPr="009F6774">
              <w:rPr>
                <w:rFonts w:ascii="Arial Narrow" w:hAnsi="Arial Narrow"/>
                <w:i/>
                <w:iCs/>
                <w:sz w:val="18"/>
                <w:szCs w:val="18"/>
              </w:rPr>
              <w:t>Coffee break</w:t>
            </w:r>
          </w:p>
        </w:tc>
      </w:tr>
      <w:tr w:rsidR="003F7B8D" w:rsidRPr="009F6774" w14:paraId="02E10D9A" w14:textId="77777777" w:rsidTr="00976A30">
        <w:tc>
          <w:tcPr>
            <w:tcW w:w="1062" w:type="dxa"/>
          </w:tcPr>
          <w:p w14:paraId="3A40A5A1" w14:textId="5507B75E" w:rsidR="003F7B8D" w:rsidRPr="009F6774" w:rsidRDefault="003F7B8D" w:rsidP="003F7B8D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1:</w:t>
            </w:r>
            <w:r w:rsidR="00B324B1"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B324B1">
              <w:rPr>
                <w:rFonts w:ascii="Arial Narrow" w:hAnsi="Arial Narrow"/>
                <w:sz w:val="18"/>
                <w:szCs w:val="18"/>
              </w:rPr>
              <w:t>-11:30</w:t>
            </w:r>
          </w:p>
        </w:tc>
        <w:tc>
          <w:tcPr>
            <w:tcW w:w="8577" w:type="dxa"/>
          </w:tcPr>
          <w:p w14:paraId="5D1ED512" w14:textId="3C9774AB" w:rsidR="003F7B8D" w:rsidRPr="009F6774" w:rsidRDefault="00EB5D11" w:rsidP="003F7B8D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imensionless correlation for blast wave decay in a tunnel (</w:t>
            </w:r>
            <w:r w:rsidR="00C966D8" w:rsidRPr="009F6774">
              <w:rPr>
                <w:rFonts w:ascii="Arial Narrow" w:hAnsi="Arial Narrow"/>
                <w:sz w:val="18"/>
                <w:szCs w:val="18"/>
              </w:rPr>
              <w:t xml:space="preserve">V. Shentsov, </w:t>
            </w:r>
            <w:r w:rsidRPr="009F6774">
              <w:rPr>
                <w:rFonts w:ascii="Arial Narrow" w:hAnsi="Arial Narrow"/>
                <w:sz w:val="18"/>
                <w:szCs w:val="18"/>
              </w:rPr>
              <w:t>UU)</w:t>
            </w:r>
          </w:p>
        </w:tc>
      </w:tr>
      <w:tr w:rsidR="003F7B8D" w:rsidRPr="009F6774" w14:paraId="090E5203" w14:textId="77777777" w:rsidTr="00976A30">
        <w:tc>
          <w:tcPr>
            <w:tcW w:w="1062" w:type="dxa"/>
          </w:tcPr>
          <w:p w14:paraId="5B2774B0" w14:textId="44FD3D48" w:rsidR="003F7B8D" w:rsidRPr="009F6774" w:rsidRDefault="003F7B8D" w:rsidP="003F7B8D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1:</w:t>
            </w:r>
            <w:r w:rsidR="00B2746B">
              <w:rPr>
                <w:rFonts w:ascii="Arial Narrow" w:hAnsi="Arial Narrow"/>
                <w:sz w:val="18"/>
                <w:szCs w:val="18"/>
              </w:rPr>
              <w:t>3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B2746B">
              <w:rPr>
                <w:rFonts w:ascii="Arial Narrow" w:hAnsi="Arial Narrow"/>
                <w:sz w:val="18"/>
                <w:szCs w:val="18"/>
              </w:rPr>
              <w:t>-11</w:t>
            </w:r>
            <w:r w:rsidR="008D0FBB">
              <w:rPr>
                <w:rFonts w:ascii="Arial Narrow" w:hAnsi="Arial Narrow"/>
                <w:sz w:val="18"/>
                <w:szCs w:val="18"/>
              </w:rPr>
              <w:t>:50</w:t>
            </w:r>
          </w:p>
        </w:tc>
        <w:tc>
          <w:tcPr>
            <w:tcW w:w="8577" w:type="dxa"/>
          </w:tcPr>
          <w:p w14:paraId="13B45ADB" w14:textId="2229FBEB" w:rsidR="003F7B8D" w:rsidRPr="009F6774" w:rsidRDefault="00963CB7" w:rsidP="003F7B8D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Deflagration of </w:t>
            </w:r>
            <w:r w:rsidR="003F7B8D" w:rsidRPr="009F6774">
              <w:rPr>
                <w:rFonts w:ascii="Arial Narrow" w:hAnsi="Arial Narrow"/>
                <w:sz w:val="18"/>
                <w:szCs w:val="18"/>
              </w:rPr>
              <w:t>hydrogen releases and in tunnel</w:t>
            </w:r>
            <w:r w:rsidRPr="009F6774">
              <w:rPr>
                <w:rFonts w:ascii="Arial Narrow" w:hAnsi="Arial Narrow"/>
                <w:sz w:val="18"/>
                <w:szCs w:val="18"/>
              </w:rPr>
              <w:t>: large</w:t>
            </w:r>
            <w:r w:rsidR="00324B64" w:rsidRPr="009F6774">
              <w:rPr>
                <w:rFonts w:ascii="Arial Narrow" w:hAnsi="Arial Narrow"/>
                <w:sz w:val="18"/>
                <w:szCs w:val="18"/>
              </w:rPr>
              <w:t>-scale experiments</w:t>
            </w:r>
            <w:r w:rsidR="003F7B8D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094677">
              <w:rPr>
                <w:rFonts w:ascii="Arial Narrow" w:hAnsi="Arial Narrow"/>
                <w:sz w:val="18"/>
                <w:szCs w:val="18"/>
              </w:rPr>
              <w:t xml:space="preserve">W. </w:t>
            </w:r>
            <w:r w:rsidR="00094677" w:rsidRPr="00094677">
              <w:rPr>
                <w:rFonts w:ascii="Arial Narrow" w:hAnsi="Arial Narrow"/>
                <w:sz w:val="18"/>
                <w:szCs w:val="18"/>
              </w:rPr>
              <w:t>Rattigan</w:t>
            </w:r>
            <w:r w:rsidR="00094677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="003F7B8D" w:rsidRPr="009F6774">
              <w:rPr>
                <w:rFonts w:ascii="Arial Narrow" w:hAnsi="Arial Narrow"/>
                <w:sz w:val="18"/>
                <w:szCs w:val="18"/>
              </w:rPr>
              <w:t>HSE</w:t>
            </w:r>
            <w:r w:rsidR="00D31802">
              <w:rPr>
                <w:rFonts w:ascii="Arial Narrow" w:hAnsi="Arial Narrow"/>
                <w:sz w:val="18"/>
                <w:szCs w:val="18"/>
              </w:rPr>
              <w:t>;</w:t>
            </w:r>
            <w:r w:rsidR="008D0FBB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D31802">
              <w:rPr>
                <w:rFonts w:ascii="Arial Narrow" w:hAnsi="Arial Narrow"/>
                <w:sz w:val="18"/>
                <w:szCs w:val="18"/>
              </w:rPr>
              <w:t xml:space="preserve">E. Tolias, </w:t>
            </w:r>
            <w:r w:rsidR="008D0FBB">
              <w:rPr>
                <w:rFonts w:ascii="Arial Narrow" w:hAnsi="Arial Narrow"/>
                <w:sz w:val="18"/>
                <w:szCs w:val="18"/>
              </w:rPr>
              <w:t>NCSRD</w:t>
            </w:r>
            <w:r w:rsidR="003F7B8D"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3F7B8D" w:rsidRPr="009F6774" w14:paraId="4654009D" w14:textId="77777777" w:rsidTr="00976A30">
        <w:tc>
          <w:tcPr>
            <w:tcW w:w="1062" w:type="dxa"/>
          </w:tcPr>
          <w:p w14:paraId="2F12BD49" w14:textId="2A88FBE4" w:rsidR="003F7B8D" w:rsidRPr="009F6774" w:rsidRDefault="003F7B8D" w:rsidP="003F7B8D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CF0319"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CF0319">
              <w:rPr>
                <w:rFonts w:ascii="Arial Narrow" w:hAnsi="Arial Narrow"/>
                <w:sz w:val="18"/>
                <w:szCs w:val="18"/>
              </w:rPr>
              <w:t>5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CF0319">
              <w:rPr>
                <w:rFonts w:ascii="Arial Narrow" w:hAnsi="Arial Narrow"/>
                <w:sz w:val="18"/>
                <w:szCs w:val="18"/>
              </w:rPr>
              <w:t>-12:10</w:t>
            </w:r>
          </w:p>
        </w:tc>
        <w:tc>
          <w:tcPr>
            <w:tcW w:w="8577" w:type="dxa"/>
          </w:tcPr>
          <w:p w14:paraId="7CF461AC" w14:textId="51B43843" w:rsidR="003F7B8D" w:rsidRPr="009F6774" w:rsidRDefault="004A3726" w:rsidP="003F7B8D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Scaling </w:t>
            </w:r>
            <w:r>
              <w:rPr>
                <w:rFonts w:ascii="Arial Narrow" w:hAnsi="Arial Narrow"/>
                <w:sz w:val="18"/>
                <w:szCs w:val="18"/>
              </w:rPr>
              <w:t xml:space="preserve">experiments at reduced size to real </w:t>
            </w:r>
            <w:r w:rsidRPr="009F6774">
              <w:rPr>
                <w:rFonts w:ascii="Arial Narrow" w:hAnsi="Arial Narrow"/>
                <w:sz w:val="18"/>
                <w:szCs w:val="18"/>
              </w:rPr>
              <w:t>tunnel</w:t>
            </w:r>
            <w:r>
              <w:rPr>
                <w:rFonts w:ascii="Arial Narrow" w:hAnsi="Arial Narrow"/>
                <w:sz w:val="18"/>
                <w:szCs w:val="18"/>
              </w:rPr>
              <w:t>s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(HSE)</w:t>
            </w:r>
          </w:p>
        </w:tc>
      </w:tr>
      <w:tr w:rsidR="004A3726" w:rsidRPr="009F6774" w14:paraId="0F098CDE" w14:textId="77777777" w:rsidTr="00976A30">
        <w:tc>
          <w:tcPr>
            <w:tcW w:w="1062" w:type="dxa"/>
          </w:tcPr>
          <w:p w14:paraId="28F52D59" w14:textId="728E4A94" w:rsidR="004A3726" w:rsidRPr="009F6774" w:rsidRDefault="004A3726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2:</w:t>
            </w:r>
            <w:r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12:30</w:t>
            </w:r>
          </w:p>
        </w:tc>
        <w:tc>
          <w:tcPr>
            <w:tcW w:w="8577" w:type="dxa"/>
          </w:tcPr>
          <w:p w14:paraId="60D96521" w14:textId="668ECEA8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Blast wave and fireball </w:t>
            </w:r>
            <w:r w:rsidR="00AB1E72">
              <w:rPr>
                <w:rFonts w:ascii="Arial Narrow" w:hAnsi="Arial Narrow"/>
                <w:sz w:val="18"/>
                <w:szCs w:val="18"/>
              </w:rPr>
              <w:t>after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hydrogen tank rupture: real tunnel experiments </w:t>
            </w:r>
            <w:r>
              <w:rPr>
                <w:rFonts w:ascii="Arial Narrow" w:hAnsi="Arial Narrow"/>
                <w:sz w:val="18"/>
                <w:szCs w:val="18"/>
              </w:rPr>
              <w:t xml:space="preserve">and simulations </w:t>
            </w:r>
            <w:r w:rsidRPr="009F6774">
              <w:rPr>
                <w:rFonts w:ascii="Arial Narrow" w:hAnsi="Arial Narrow"/>
                <w:sz w:val="18"/>
                <w:szCs w:val="18"/>
              </w:rPr>
              <w:t>(</w:t>
            </w:r>
            <w:r w:rsidR="00F475A7">
              <w:rPr>
                <w:rFonts w:ascii="Arial Narrow" w:hAnsi="Arial Narrow"/>
                <w:sz w:val="18"/>
                <w:szCs w:val="18"/>
              </w:rPr>
              <w:t>D. Bouix</w:t>
            </w:r>
            <w:r w:rsidR="00AB1E72">
              <w:rPr>
                <w:rFonts w:ascii="Arial Narrow" w:hAnsi="Arial Narrow"/>
                <w:sz w:val="18"/>
                <w:szCs w:val="18"/>
              </w:rPr>
              <w:t>, G. Bernard-</w:t>
            </w:r>
            <w:r w:rsidR="00410B2D">
              <w:rPr>
                <w:rFonts w:ascii="Arial Narrow" w:hAnsi="Arial Narrow"/>
                <w:sz w:val="18"/>
                <w:szCs w:val="18"/>
              </w:rPr>
              <w:t xml:space="preserve">Michel, </w:t>
            </w:r>
            <w:r w:rsidRPr="009F6774">
              <w:rPr>
                <w:rFonts w:ascii="Arial Narrow" w:hAnsi="Arial Narrow"/>
                <w:sz w:val="18"/>
                <w:szCs w:val="18"/>
              </w:rPr>
              <w:t>CEA)</w:t>
            </w:r>
          </w:p>
        </w:tc>
      </w:tr>
      <w:tr w:rsidR="004A3726" w:rsidRPr="009F6774" w14:paraId="09F56A35" w14:textId="77777777" w:rsidTr="00976A30">
        <w:tc>
          <w:tcPr>
            <w:tcW w:w="1062" w:type="dxa"/>
          </w:tcPr>
          <w:p w14:paraId="27436C9D" w14:textId="73076CF3" w:rsidR="004A3726" w:rsidRPr="009F6774" w:rsidRDefault="0085345B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2</w:t>
            </w:r>
            <w:r w:rsidR="005B1240">
              <w:rPr>
                <w:rFonts w:ascii="Arial Narrow" w:hAnsi="Arial Narrow"/>
                <w:sz w:val="18"/>
                <w:szCs w:val="18"/>
              </w:rPr>
              <w:t>:30-12:45</w:t>
            </w:r>
          </w:p>
        </w:tc>
        <w:tc>
          <w:tcPr>
            <w:tcW w:w="8577" w:type="dxa"/>
          </w:tcPr>
          <w:p w14:paraId="60AA8D23" w14:textId="6C9BBA39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rastic difference between fireball dynamics in the open space and in a tunnel (V. Shentsov, UU)</w:t>
            </w:r>
          </w:p>
        </w:tc>
      </w:tr>
      <w:tr w:rsidR="004A3726" w:rsidRPr="009F6774" w14:paraId="771007D3" w14:textId="77777777" w:rsidTr="00976A30">
        <w:tc>
          <w:tcPr>
            <w:tcW w:w="1062" w:type="dxa"/>
          </w:tcPr>
          <w:p w14:paraId="4DCB75E0" w14:textId="4094BF3D" w:rsidR="004A3726" w:rsidRPr="009F6774" w:rsidRDefault="005B1240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2:45-13:00</w:t>
            </w:r>
          </w:p>
        </w:tc>
        <w:tc>
          <w:tcPr>
            <w:tcW w:w="8577" w:type="dxa"/>
          </w:tcPr>
          <w:p w14:paraId="117600F9" w14:textId="0D3F808F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Interaction with water sprays and mist systems with hydrogen fire (</w:t>
            </w:r>
            <w:r w:rsidR="006D39D6">
              <w:rPr>
                <w:rFonts w:ascii="Arial Narrow" w:hAnsi="Arial Narrow"/>
                <w:sz w:val="18"/>
                <w:szCs w:val="18"/>
              </w:rPr>
              <w:t>J. Grune</w:t>
            </w:r>
            <w:r w:rsidR="009B2C0B" w:rsidRPr="009B2C0B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9F6774">
              <w:rPr>
                <w:rFonts w:ascii="Arial Narrow" w:hAnsi="Arial Narrow"/>
                <w:sz w:val="18"/>
                <w:szCs w:val="18"/>
              </w:rPr>
              <w:t>PS)</w:t>
            </w:r>
          </w:p>
        </w:tc>
      </w:tr>
      <w:tr w:rsidR="004A3726" w:rsidRPr="009F6774" w14:paraId="4CCBD615" w14:textId="77777777" w:rsidTr="00976A30">
        <w:tc>
          <w:tcPr>
            <w:tcW w:w="1062" w:type="dxa"/>
          </w:tcPr>
          <w:p w14:paraId="26F83BB6" w14:textId="64D3F860" w:rsidR="004A3726" w:rsidRPr="009F6774" w:rsidRDefault="005B1240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3:00-14:00</w:t>
            </w:r>
          </w:p>
        </w:tc>
        <w:tc>
          <w:tcPr>
            <w:tcW w:w="8577" w:type="dxa"/>
          </w:tcPr>
          <w:p w14:paraId="1C178166" w14:textId="44603C34" w:rsidR="004A3726" w:rsidRPr="009F6774" w:rsidRDefault="009F24D4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i/>
                <w:iCs/>
                <w:sz w:val="18"/>
                <w:szCs w:val="18"/>
              </w:rPr>
              <w:t>Lunch</w:t>
            </w:r>
          </w:p>
        </w:tc>
      </w:tr>
      <w:tr w:rsidR="004A3726" w:rsidRPr="009F6774" w14:paraId="78BFDCAC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00CAA245" w14:textId="4A5A0842" w:rsidR="004A3726" w:rsidRPr="009F6774" w:rsidRDefault="004A3726" w:rsidP="004A3726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commendations to deal with unignited hydrogen releases and jet fires in confined spaces</w:t>
            </w:r>
          </w:p>
        </w:tc>
      </w:tr>
      <w:tr w:rsidR="004A3726" w:rsidRPr="009F6774" w14:paraId="39A4A446" w14:textId="77777777" w:rsidTr="00976A30">
        <w:tc>
          <w:tcPr>
            <w:tcW w:w="1062" w:type="dxa"/>
          </w:tcPr>
          <w:p w14:paraId="6B8401BD" w14:textId="28B5A08D" w:rsidR="004A3726" w:rsidRPr="009F6774" w:rsidRDefault="006D2217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4:00-14:20</w:t>
            </w:r>
          </w:p>
        </w:tc>
        <w:tc>
          <w:tcPr>
            <w:tcW w:w="8577" w:type="dxa"/>
          </w:tcPr>
          <w:p w14:paraId="4243AF30" w14:textId="301C1C40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Principles of inherently safer design of hydrogen vehicles for use in </w:t>
            </w:r>
            <w:r w:rsidR="000B1BF6">
              <w:rPr>
                <w:rFonts w:ascii="Arial Narrow" w:hAnsi="Arial Narrow"/>
                <w:sz w:val="18"/>
                <w:szCs w:val="18"/>
              </w:rPr>
              <w:t>confined</w:t>
            </w:r>
            <w:r w:rsidR="00D42E11">
              <w:rPr>
                <w:rFonts w:ascii="Arial Narrow" w:hAnsi="Arial Narrow"/>
                <w:sz w:val="18"/>
                <w:szCs w:val="18"/>
              </w:rPr>
              <w:t xml:space="preserve"> spaces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(D. Makarov, UU)</w:t>
            </w:r>
          </w:p>
        </w:tc>
      </w:tr>
      <w:tr w:rsidR="004A3726" w:rsidRPr="009F6774" w14:paraId="02C2EE57" w14:textId="77777777" w:rsidTr="00976A30">
        <w:tc>
          <w:tcPr>
            <w:tcW w:w="1062" w:type="dxa"/>
          </w:tcPr>
          <w:p w14:paraId="199CD6FA" w14:textId="16BC9628" w:rsidR="004A3726" w:rsidRPr="009F6774" w:rsidRDefault="006D2217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4:20-14</w:t>
            </w:r>
            <w:r w:rsidR="00BF4655">
              <w:rPr>
                <w:rFonts w:ascii="Arial Narrow" w:hAnsi="Arial Narrow"/>
                <w:sz w:val="18"/>
                <w:szCs w:val="18"/>
              </w:rPr>
              <w:t>:35</w:t>
            </w:r>
          </w:p>
        </w:tc>
        <w:tc>
          <w:tcPr>
            <w:tcW w:w="8577" w:type="dxa"/>
          </w:tcPr>
          <w:p w14:paraId="30F0037F" w14:textId="77777777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Pr="009F6774">
              <w:rPr>
                <w:rFonts w:ascii="Arial Narrow" w:hAnsi="Arial Narrow"/>
                <w:sz w:val="18"/>
                <w:szCs w:val="18"/>
              </w:rPr>
              <w:t>Contribution of hydrogen released through TPRD to heat release rate of a vehicle fire (S. Kashkarov, UU)</w:t>
            </w:r>
            <w:r w:rsidRPr="009F6774">
              <w:rPr>
                <w:rFonts w:ascii="Arial Narrow" w:hAnsi="Arial Narrow"/>
                <w:sz w:val="18"/>
                <w:szCs w:val="18"/>
                <w:cs/>
              </w:rPr>
              <w:t>‎</w:t>
            </w:r>
          </w:p>
        </w:tc>
      </w:tr>
      <w:tr w:rsidR="004A3726" w:rsidRPr="009F6774" w14:paraId="37E49E2F" w14:textId="77777777" w:rsidTr="00976A30">
        <w:tc>
          <w:tcPr>
            <w:tcW w:w="1062" w:type="dxa"/>
          </w:tcPr>
          <w:p w14:paraId="2F6890B3" w14:textId="75E7D3A3" w:rsidR="004A3726" w:rsidRPr="009F6774" w:rsidRDefault="00BF4655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4:35-</w:t>
            </w:r>
            <w:r w:rsidR="009046CD">
              <w:rPr>
                <w:rFonts w:ascii="Arial Narrow" w:hAnsi="Arial Narrow"/>
                <w:sz w:val="18"/>
                <w:szCs w:val="18"/>
              </w:rPr>
              <w:t>14:55</w:t>
            </w:r>
          </w:p>
        </w:tc>
        <w:tc>
          <w:tcPr>
            <w:tcW w:w="8577" w:type="dxa"/>
          </w:tcPr>
          <w:p w14:paraId="5983FF43" w14:textId="5356C271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Garages and maintenance shops: mitigation of pressure peaking phenomenon</w:t>
            </w:r>
            <w:r w:rsidR="00097A55">
              <w:rPr>
                <w:rFonts w:ascii="Arial Narrow" w:hAnsi="Arial Narrow"/>
                <w:sz w:val="18"/>
                <w:szCs w:val="18"/>
              </w:rPr>
              <w:t xml:space="preserve"> (A. </w:t>
            </w:r>
            <w:r w:rsidR="001078A2" w:rsidRPr="001078A2">
              <w:rPr>
                <w:rFonts w:ascii="Arial Narrow" w:hAnsi="Arial Narrow"/>
                <w:sz w:val="18"/>
                <w:szCs w:val="18"/>
              </w:rPr>
              <w:t>Gaathaug</w:t>
            </w:r>
            <w:r w:rsidR="001078A2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="00097A55">
              <w:rPr>
                <w:rFonts w:ascii="Arial Narrow" w:hAnsi="Arial Narrow"/>
                <w:sz w:val="18"/>
                <w:szCs w:val="18"/>
              </w:rPr>
              <w:t>USN)</w:t>
            </w:r>
          </w:p>
        </w:tc>
      </w:tr>
      <w:tr w:rsidR="004A3726" w:rsidRPr="009F6774" w14:paraId="3A0B54FE" w14:textId="77777777" w:rsidTr="00976A30">
        <w:tc>
          <w:tcPr>
            <w:tcW w:w="1062" w:type="dxa"/>
          </w:tcPr>
          <w:p w14:paraId="73EC739B" w14:textId="350B8E3C" w:rsidR="004A3726" w:rsidRPr="009F6774" w:rsidRDefault="00A83A65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4:55-15:15</w:t>
            </w:r>
          </w:p>
        </w:tc>
        <w:tc>
          <w:tcPr>
            <w:tcW w:w="8577" w:type="dxa"/>
          </w:tcPr>
          <w:p w14:paraId="511BFED0" w14:textId="66EE2444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Underground parking: requirements to TPRD size and release direction (V. Shentsov, D. Cirrone, UU)</w:t>
            </w:r>
          </w:p>
        </w:tc>
      </w:tr>
      <w:tr w:rsidR="004A3726" w:rsidRPr="009F6774" w14:paraId="6269DB48" w14:textId="77777777" w:rsidTr="00976A30">
        <w:tc>
          <w:tcPr>
            <w:tcW w:w="1062" w:type="dxa"/>
          </w:tcPr>
          <w:p w14:paraId="7C3ED11E" w14:textId="6AB94D3C" w:rsidR="004A3726" w:rsidRPr="009F6774" w:rsidRDefault="000A00DC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5:15</w:t>
            </w:r>
            <w:r w:rsidR="001064FA">
              <w:rPr>
                <w:rFonts w:ascii="Arial Narrow" w:hAnsi="Arial Narrow"/>
                <w:sz w:val="18"/>
                <w:szCs w:val="18"/>
              </w:rPr>
              <w:t>-</w:t>
            </w:r>
            <w:r>
              <w:rPr>
                <w:rFonts w:ascii="Arial Narrow" w:hAnsi="Arial Narrow"/>
                <w:sz w:val="18"/>
                <w:szCs w:val="18"/>
              </w:rPr>
              <w:t>15:35</w:t>
            </w:r>
          </w:p>
        </w:tc>
        <w:tc>
          <w:tcPr>
            <w:tcW w:w="8577" w:type="dxa"/>
          </w:tcPr>
          <w:p w14:paraId="10E954E0" w14:textId="33829E9B" w:rsidR="004A3726" w:rsidRPr="009F6774" w:rsidRDefault="00BA07B8" w:rsidP="008D10C3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CFD and FEM </w:t>
            </w:r>
            <w:r w:rsidR="00FB1278">
              <w:rPr>
                <w:rFonts w:ascii="Arial Narrow" w:hAnsi="Arial Narrow"/>
                <w:sz w:val="18"/>
                <w:szCs w:val="18"/>
              </w:rPr>
              <w:t xml:space="preserve">study of </w:t>
            </w:r>
            <w:r w:rsidR="00FC3202" w:rsidRPr="009F6774">
              <w:rPr>
                <w:rFonts w:ascii="Arial Narrow" w:hAnsi="Arial Narrow"/>
                <w:sz w:val="18"/>
                <w:szCs w:val="18"/>
              </w:rPr>
              <w:t>hydrogen jet fire</w:t>
            </w:r>
            <w:r w:rsidR="00FB1278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176D15">
              <w:rPr>
                <w:rFonts w:ascii="Arial Narrow" w:hAnsi="Arial Narrow"/>
                <w:sz w:val="18"/>
                <w:szCs w:val="18"/>
              </w:rPr>
              <w:t xml:space="preserve">effect </w:t>
            </w:r>
            <w:r w:rsidR="00FB1278">
              <w:rPr>
                <w:rFonts w:ascii="Arial Narrow" w:hAnsi="Arial Narrow"/>
                <w:sz w:val="18"/>
                <w:szCs w:val="18"/>
              </w:rPr>
              <w:t>on tunnel structure</w:t>
            </w:r>
            <w:r w:rsidR="00FC3202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176D15">
              <w:rPr>
                <w:rFonts w:ascii="Arial Narrow" w:hAnsi="Arial Narrow"/>
                <w:sz w:val="18"/>
                <w:szCs w:val="18"/>
              </w:rPr>
              <w:t>D. Cirrone,</w:t>
            </w:r>
            <w:r w:rsidR="00176D15" w:rsidRPr="009F6774">
              <w:rPr>
                <w:rFonts w:ascii="Arial Narrow" w:hAnsi="Arial Narrow"/>
                <w:sz w:val="18"/>
                <w:szCs w:val="18"/>
              </w:rPr>
              <w:t xml:space="preserve"> UU</w:t>
            </w:r>
            <w:r w:rsidR="00176D15">
              <w:rPr>
                <w:rFonts w:ascii="Arial Narrow" w:hAnsi="Arial Narrow"/>
                <w:sz w:val="18"/>
                <w:szCs w:val="18"/>
              </w:rPr>
              <w:t>;</w:t>
            </w:r>
            <w:r w:rsidR="00176D15" w:rsidRPr="008D10C3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8D10C3" w:rsidRPr="008D10C3">
              <w:rPr>
                <w:rFonts w:ascii="Arial Narrow" w:hAnsi="Arial Narrow"/>
                <w:sz w:val="18"/>
                <w:szCs w:val="18"/>
              </w:rPr>
              <w:t>L</w:t>
            </w:r>
            <w:r w:rsidR="008D10C3">
              <w:rPr>
                <w:rFonts w:ascii="Arial Narrow" w:hAnsi="Arial Narrow"/>
                <w:sz w:val="18"/>
                <w:szCs w:val="18"/>
              </w:rPr>
              <w:t>.</w:t>
            </w:r>
            <w:r w:rsidR="008D10C3" w:rsidRPr="008D10C3">
              <w:rPr>
                <w:rFonts w:ascii="Arial Narrow" w:hAnsi="Arial Narrow"/>
                <w:sz w:val="18"/>
                <w:szCs w:val="18"/>
              </w:rPr>
              <w:t xml:space="preserve"> Giuliani</w:t>
            </w:r>
            <w:r w:rsidR="008D10C3">
              <w:rPr>
                <w:rFonts w:ascii="Arial Narrow" w:hAnsi="Arial Narrow"/>
                <w:sz w:val="18"/>
                <w:szCs w:val="18"/>
              </w:rPr>
              <w:t>,</w:t>
            </w:r>
            <w:r w:rsidR="008D10C3" w:rsidRPr="008D10C3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FC3202" w:rsidRPr="009F6774">
              <w:rPr>
                <w:rFonts w:ascii="Arial Narrow" w:hAnsi="Arial Narrow"/>
                <w:sz w:val="18"/>
                <w:szCs w:val="18"/>
              </w:rPr>
              <w:t>DTU)</w:t>
            </w:r>
          </w:p>
        </w:tc>
      </w:tr>
      <w:tr w:rsidR="000A00DC" w:rsidRPr="009F6774" w14:paraId="60924486" w14:textId="77777777" w:rsidTr="00976A30">
        <w:tc>
          <w:tcPr>
            <w:tcW w:w="1062" w:type="dxa"/>
          </w:tcPr>
          <w:p w14:paraId="5E6FD676" w14:textId="5419D090" w:rsidR="000A00DC" w:rsidRPr="009F6774" w:rsidRDefault="000A00DC" w:rsidP="00B9385C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5:</w:t>
            </w:r>
            <w:r>
              <w:rPr>
                <w:rFonts w:ascii="Arial Narrow" w:hAnsi="Arial Narrow"/>
                <w:sz w:val="18"/>
                <w:szCs w:val="18"/>
              </w:rPr>
              <w:t>35</w:t>
            </w:r>
            <w:r w:rsidR="001064FA">
              <w:rPr>
                <w:rFonts w:ascii="Arial Narrow" w:hAnsi="Arial Narrow"/>
                <w:sz w:val="18"/>
                <w:szCs w:val="18"/>
              </w:rPr>
              <w:t>-15:50</w:t>
            </w:r>
          </w:p>
        </w:tc>
        <w:tc>
          <w:tcPr>
            <w:tcW w:w="8577" w:type="dxa"/>
          </w:tcPr>
          <w:p w14:paraId="0383564C" w14:textId="77777777" w:rsidR="000A00DC" w:rsidRPr="009F6774" w:rsidRDefault="000A00DC" w:rsidP="00B9385C">
            <w:pPr>
              <w:rPr>
                <w:rFonts w:ascii="Arial Narrow" w:hAnsi="Arial Narrow"/>
                <w:i/>
                <w:iCs/>
                <w:sz w:val="18"/>
                <w:szCs w:val="18"/>
              </w:rPr>
            </w:pPr>
            <w:r w:rsidRPr="009F6774">
              <w:rPr>
                <w:rFonts w:ascii="Arial Narrow" w:hAnsi="Arial Narrow"/>
                <w:i/>
                <w:iCs/>
                <w:sz w:val="18"/>
                <w:szCs w:val="18"/>
              </w:rPr>
              <w:t>Coffee break</w:t>
            </w:r>
          </w:p>
        </w:tc>
      </w:tr>
      <w:tr w:rsidR="004A3726" w:rsidRPr="009F6774" w14:paraId="128B6B89" w14:textId="77777777" w:rsidTr="00976A30">
        <w:tc>
          <w:tcPr>
            <w:tcW w:w="1062" w:type="dxa"/>
          </w:tcPr>
          <w:p w14:paraId="5F4FF372" w14:textId="1C6579C7" w:rsidR="004A3726" w:rsidRPr="009F6774" w:rsidRDefault="00123D2B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5:50-16:05</w:t>
            </w:r>
          </w:p>
        </w:tc>
        <w:tc>
          <w:tcPr>
            <w:tcW w:w="8577" w:type="dxa"/>
          </w:tcPr>
          <w:p w14:paraId="193B49D0" w14:textId="572E2BB4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Erosion of tunnel materials by hydrogen jets (</w:t>
            </w:r>
            <w:r w:rsidR="000C1F73">
              <w:rPr>
                <w:rFonts w:ascii="Arial Narrow" w:hAnsi="Arial Narrow"/>
                <w:sz w:val="18"/>
                <w:szCs w:val="18"/>
              </w:rPr>
              <w:t xml:space="preserve">W. </w:t>
            </w:r>
            <w:r w:rsidR="000C1F73" w:rsidRPr="00094677">
              <w:rPr>
                <w:rFonts w:ascii="Arial Narrow" w:hAnsi="Arial Narrow"/>
                <w:sz w:val="18"/>
                <w:szCs w:val="18"/>
              </w:rPr>
              <w:t>Rattigan</w:t>
            </w:r>
            <w:r w:rsidR="000C1F73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9F6774">
              <w:rPr>
                <w:rFonts w:ascii="Arial Narrow" w:hAnsi="Arial Narrow"/>
                <w:sz w:val="18"/>
                <w:szCs w:val="18"/>
              </w:rPr>
              <w:t>HSE)</w:t>
            </w:r>
          </w:p>
        </w:tc>
      </w:tr>
      <w:tr w:rsidR="00FC3202" w:rsidRPr="009F6774" w14:paraId="3D6566DE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05EF037C" w14:textId="24474E94" w:rsidR="00FC3202" w:rsidRPr="009F6774" w:rsidRDefault="00FC3202" w:rsidP="00CF5CCE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Recommendations to prevent and mitigate hydrogen </w:t>
            </w:r>
            <w:r w:rsidR="00CC189F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deflagrations, </w:t>
            </w:r>
            <w:proofErr w:type="gramStart"/>
            <w:r w:rsidR="00CC189F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DDT</w:t>
            </w:r>
            <w:proofErr w:type="gramEnd"/>
            <w:r w:rsidR="00CC189F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and detonations</w:t>
            </w: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in confined spaces</w:t>
            </w:r>
          </w:p>
        </w:tc>
      </w:tr>
      <w:tr w:rsidR="004A3726" w:rsidRPr="009F6774" w14:paraId="4F1B5412" w14:textId="77777777" w:rsidTr="00976A30">
        <w:tc>
          <w:tcPr>
            <w:tcW w:w="1062" w:type="dxa"/>
          </w:tcPr>
          <w:p w14:paraId="09A91860" w14:textId="3971FB71" w:rsidR="004A3726" w:rsidRPr="009F6774" w:rsidRDefault="00B5146A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6:05-16:25</w:t>
            </w:r>
          </w:p>
        </w:tc>
        <w:tc>
          <w:tcPr>
            <w:tcW w:w="8577" w:type="dxa"/>
          </w:tcPr>
          <w:p w14:paraId="3718D7CB" w14:textId="45AF3A01" w:rsidR="004A3726" w:rsidRPr="009F6774" w:rsidRDefault="0009759D" w:rsidP="004A3726">
            <w:pPr>
              <w:rPr>
                <w:rFonts w:ascii="Arial Narrow" w:hAnsi="Arial Narrow"/>
                <w:sz w:val="18"/>
                <w:szCs w:val="18"/>
              </w:rPr>
            </w:pPr>
            <w:bookmarkStart w:id="1" w:name="_Hlk71497423"/>
            <w:r w:rsidRPr="009F6774">
              <w:rPr>
                <w:rFonts w:ascii="Arial Narrow" w:hAnsi="Arial Narrow"/>
                <w:sz w:val="18"/>
                <w:szCs w:val="18"/>
              </w:rPr>
              <w:t xml:space="preserve">Correlation for flame acceleration and DDT in non-uniform hydrogen-air mixtures in tunnels </w:t>
            </w:r>
            <w:bookmarkEnd w:id="1"/>
            <w:r w:rsidRPr="009F6774">
              <w:rPr>
                <w:rFonts w:ascii="Arial Narrow" w:hAnsi="Arial Narrow"/>
                <w:sz w:val="18"/>
                <w:szCs w:val="18"/>
              </w:rPr>
              <w:t>(M. Kuznetsov, KIT)</w:t>
            </w:r>
          </w:p>
        </w:tc>
      </w:tr>
      <w:tr w:rsidR="00677A68" w:rsidRPr="009F6774" w14:paraId="4330FC41" w14:textId="77777777" w:rsidTr="00976A30">
        <w:tc>
          <w:tcPr>
            <w:tcW w:w="1062" w:type="dxa"/>
          </w:tcPr>
          <w:p w14:paraId="24C61DA3" w14:textId="77777777" w:rsidR="00677A68" w:rsidRPr="009F6774" w:rsidRDefault="00677A68" w:rsidP="00FD0A0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6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25-16:45</w:t>
            </w:r>
          </w:p>
        </w:tc>
        <w:tc>
          <w:tcPr>
            <w:tcW w:w="8577" w:type="dxa"/>
          </w:tcPr>
          <w:p w14:paraId="5F6BBCA5" w14:textId="41749CCA" w:rsidR="00677A68" w:rsidRPr="009F6774" w:rsidRDefault="00677A68" w:rsidP="00FD0A0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="00AD6542">
              <w:rPr>
                <w:rFonts w:ascii="Arial Narrow" w:hAnsi="Arial Narrow"/>
                <w:sz w:val="18"/>
                <w:szCs w:val="18"/>
              </w:rPr>
              <w:t xml:space="preserve">CFD and FEM study of </w:t>
            </w:r>
            <w:r w:rsidR="00AD6542" w:rsidRPr="009F6774">
              <w:rPr>
                <w:rFonts w:ascii="Arial Narrow" w:hAnsi="Arial Narrow"/>
                <w:sz w:val="18"/>
                <w:szCs w:val="18"/>
              </w:rPr>
              <w:t xml:space="preserve">hydrogen </w:t>
            </w:r>
            <w:r w:rsidR="00490D3E">
              <w:rPr>
                <w:rFonts w:ascii="Arial Narrow" w:hAnsi="Arial Narrow"/>
                <w:sz w:val="18"/>
                <w:szCs w:val="18"/>
              </w:rPr>
              <w:t>tank rupture</w:t>
            </w:r>
            <w:r w:rsidR="00AD6542">
              <w:rPr>
                <w:rFonts w:ascii="Arial Narrow" w:hAnsi="Arial Narrow"/>
                <w:sz w:val="18"/>
                <w:szCs w:val="18"/>
              </w:rPr>
              <w:t xml:space="preserve"> on tunnel structure</w:t>
            </w:r>
            <w:r w:rsidR="00AD6542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490D3E">
              <w:rPr>
                <w:rFonts w:ascii="Arial Narrow" w:hAnsi="Arial Narrow"/>
                <w:sz w:val="18"/>
                <w:szCs w:val="18"/>
              </w:rPr>
              <w:t>V</w:t>
            </w:r>
            <w:r w:rsidR="00AD6542">
              <w:rPr>
                <w:rFonts w:ascii="Arial Narrow" w:hAnsi="Arial Narrow"/>
                <w:sz w:val="18"/>
                <w:szCs w:val="18"/>
              </w:rPr>
              <w:t xml:space="preserve">. </w:t>
            </w:r>
            <w:r w:rsidR="00490D3E">
              <w:rPr>
                <w:rFonts w:ascii="Arial Narrow" w:hAnsi="Arial Narrow"/>
                <w:sz w:val="18"/>
                <w:szCs w:val="18"/>
              </w:rPr>
              <w:t>Shentsov</w:t>
            </w:r>
            <w:r w:rsidR="00AD6542">
              <w:rPr>
                <w:rFonts w:ascii="Arial Narrow" w:hAnsi="Arial Narrow"/>
                <w:sz w:val="18"/>
                <w:szCs w:val="18"/>
              </w:rPr>
              <w:t>,</w:t>
            </w:r>
            <w:r w:rsidR="00AD6542" w:rsidRPr="009F6774">
              <w:rPr>
                <w:rFonts w:ascii="Arial Narrow" w:hAnsi="Arial Narrow"/>
                <w:sz w:val="18"/>
                <w:szCs w:val="18"/>
              </w:rPr>
              <w:t xml:space="preserve"> UU</w:t>
            </w:r>
            <w:r w:rsidR="00AD6542">
              <w:rPr>
                <w:rFonts w:ascii="Arial Narrow" w:hAnsi="Arial Narrow"/>
                <w:sz w:val="18"/>
                <w:szCs w:val="18"/>
              </w:rPr>
              <w:t>;</w:t>
            </w:r>
            <w:r w:rsidR="00AD6542" w:rsidRPr="008D10C3">
              <w:rPr>
                <w:rFonts w:ascii="Arial Narrow" w:hAnsi="Arial Narrow"/>
                <w:sz w:val="18"/>
                <w:szCs w:val="18"/>
              </w:rPr>
              <w:t xml:space="preserve"> L</w:t>
            </w:r>
            <w:r w:rsidR="00AD6542">
              <w:rPr>
                <w:rFonts w:ascii="Arial Narrow" w:hAnsi="Arial Narrow"/>
                <w:sz w:val="18"/>
                <w:szCs w:val="18"/>
              </w:rPr>
              <w:t>.</w:t>
            </w:r>
            <w:r w:rsidR="00AD6542" w:rsidRPr="008D10C3">
              <w:rPr>
                <w:rFonts w:ascii="Arial Narrow" w:hAnsi="Arial Narrow"/>
                <w:sz w:val="18"/>
                <w:szCs w:val="18"/>
              </w:rPr>
              <w:t xml:space="preserve"> Giuliani</w:t>
            </w:r>
            <w:r w:rsidR="00AD6542">
              <w:rPr>
                <w:rFonts w:ascii="Arial Narrow" w:hAnsi="Arial Narrow"/>
                <w:sz w:val="18"/>
                <w:szCs w:val="18"/>
              </w:rPr>
              <w:t>,</w:t>
            </w:r>
            <w:r w:rsidR="00AD6542" w:rsidRPr="008D10C3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AD6542" w:rsidRPr="009F6774">
              <w:rPr>
                <w:rFonts w:ascii="Arial Narrow" w:hAnsi="Arial Narrow"/>
                <w:sz w:val="18"/>
                <w:szCs w:val="18"/>
              </w:rPr>
              <w:t>DTU)</w:t>
            </w:r>
          </w:p>
        </w:tc>
      </w:tr>
      <w:tr w:rsidR="004A3726" w:rsidRPr="009F6774" w14:paraId="67EE0A1F" w14:textId="77777777" w:rsidTr="00976A30">
        <w:tc>
          <w:tcPr>
            <w:tcW w:w="1062" w:type="dxa"/>
          </w:tcPr>
          <w:p w14:paraId="5A9FEA38" w14:textId="656BACD7" w:rsidR="004A3726" w:rsidRPr="009F6774" w:rsidRDefault="004A3726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6:</w:t>
            </w:r>
            <w:r w:rsidR="0009759D">
              <w:rPr>
                <w:rFonts w:ascii="Arial Narrow" w:hAnsi="Arial Narrow"/>
                <w:sz w:val="18"/>
                <w:szCs w:val="18"/>
              </w:rPr>
              <w:t>45-1</w:t>
            </w:r>
            <w:r w:rsidR="00873E3B">
              <w:rPr>
                <w:rFonts w:ascii="Arial Narrow" w:hAnsi="Arial Narrow"/>
                <w:sz w:val="18"/>
                <w:szCs w:val="18"/>
              </w:rPr>
              <w:t>7</w:t>
            </w:r>
            <w:r w:rsidR="0009759D">
              <w:rPr>
                <w:rFonts w:ascii="Arial Narrow" w:hAnsi="Arial Narrow"/>
                <w:sz w:val="18"/>
                <w:szCs w:val="18"/>
              </w:rPr>
              <w:t>:</w:t>
            </w:r>
            <w:r w:rsidR="00EF3616">
              <w:rPr>
                <w:rFonts w:ascii="Arial Narrow" w:hAnsi="Arial Narrow"/>
                <w:sz w:val="18"/>
                <w:szCs w:val="18"/>
              </w:rPr>
              <w:t>05</w:t>
            </w:r>
          </w:p>
        </w:tc>
        <w:tc>
          <w:tcPr>
            <w:tcW w:w="8577" w:type="dxa"/>
          </w:tcPr>
          <w:p w14:paraId="43E94AF9" w14:textId="01069202" w:rsidR="004A3726" w:rsidRPr="009F6774" w:rsidRDefault="003F4C50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eflagration of non-uniform clouds with concentration gradient (</w:t>
            </w:r>
            <w:r w:rsidR="00873E3B">
              <w:rPr>
                <w:rFonts w:ascii="Arial Narrow" w:hAnsi="Arial Narrow"/>
                <w:sz w:val="18"/>
                <w:szCs w:val="18"/>
              </w:rPr>
              <w:t xml:space="preserve">HSE, </w:t>
            </w:r>
            <w:r w:rsidRPr="009F6774">
              <w:rPr>
                <w:rFonts w:ascii="Arial Narrow" w:hAnsi="Arial Narrow"/>
                <w:sz w:val="18"/>
                <w:szCs w:val="18"/>
              </w:rPr>
              <w:t>NCSRD, CEA)</w:t>
            </w:r>
          </w:p>
        </w:tc>
      </w:tr>
      <w:tr w:rsidR="004A3726" w:rsidRPr="009F6774" w14:paraId="6A8B5A78" w14:textId="77777777" w:rsidTr="00976A30">
        <w:tc>
          <w:tcPr>
            <w:tcW w:w="1062" w:type="dxa"/>
          </w:tcPr>
          <w:p w14:paraId="3908617A" w14:textId="7E71289F" w:rsidR="004A3726" w:rsidRPr="009F6774" w:rsidRDefault="004A3726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FC0ACC">
              <w:rPr>
                <w:rFonts w:ascii="Arial Narrow" w:hAnsi="Arial Narrow"/>
                <w:sz w:val="18"/>
                <w:szCs w:val="18"/>
              </w:rPr>
              <w:t>7</w:t>
            </w:r>
            <w:r w:rsidRPr="009F6774">
              <w:rPr>
                <w:rFonts w:ascii="Arial Narrow" w:hAnsi="Arial Narrow"/>
                <w:sz w:val="18"/>
                <w:szCs w:val="18"/>
              </w:rPr>
              <w:t>:0</w:t>
            </w:r>
            <w:r w:rsidR="00FC0ACC">
              <w:rPr>
                <w:rFonts w:ascii="Arial Narrow" w:hAnsi="Arial Narrow"/>
                <w:sz w:val="18"/>
                <w:szCs w:val="18"/>
              </w:rPr>
              <w:t>5-17:25</w:t>
            </w:r>
          </w:p>
        </w:tc>
        <w:tc>
          <w:tcPr>
            <w:tcW w:w="8577" w:type="dxa"/>
          </w:tcPr>
          <w:p w14:paraId="11905EA3" w14:textId="4A4F807C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Blast wave attenuation by </w:t>
            </w:r>
            <w:r w:rsidR="005B33B5" w:rsidRPr="009F6774">
              <w:rPr>
                <w:rFonts w:ascii="Arial Narrow" w:hAnsi="Arial Narrow"/>
                <w:sz w:val="18"/>
                <w:szCs w:val="18"/>
              </w:rPr>
              <w:t>absorbing materials</w:t>
            </w:r>
            <w:r w:rsidR="005B33B5">
              <w:rPr>
                <w:rFonts w:ascii="Arial Narrow" w:hAnsi="Arial Narrow"/>
                <w:sz w:val="18"/>
                <w:szCs w:val="18"/>
              </w:rPr>
              <w:t>,</w:t>
            </w:r>
            <w:r w:rsidR="005B33B5" w:rsidRPr="009F6774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9F6774">
              <w:rPr>
                <w:rFonts w:ascii="Arial Narrow" w:hAnsi="Arial Narrow"/>
                <w:sz w:val="18"/>
                <w:szCs w:val="18"/>
              </w:rPr>
              <w:t>water sprays and mist systems (</w:t>
            </w:r>
            <w:r w:rsidR="005B33B5">
              <w:rPr>
                <w:rFonts w:ascii="Arial Narrow" w:hAnsi="Arial Narrow"/>
                <w:sz w:val="18"/>
                <w:szCs w:val="18"/>
              </w:rPr>
              <w:t xml:space="preserve">KIT, </w:t>
            </w:r>
            <w:r w:rsidRPr="009F6774">
              <w:rPr>
                <w:rFonts w:ascii="Arial Narrow" w:hAnsi="Arial Narrow"/>
                <w:sz w:val="18"/>
                <w:szCs w:val="18"/>
              </w:rPr>
              <w:t>PS)</w:t>
            </w:r>
          </w:p>
        </w:tc>
      </w:tr>
      <w:tr w:rsidR="004A3726" w:rsidRPr="009F6774" w14:paraId="07A1324C" w14:textId="77777777" w:rsidTr="00976A30">
        <w:tc>
          <w:tcPr>
            <w:tcW w:w="1062" w:type="dxa"/>
          </w:tcPr>
          <w:p w14:paraId="26B301AE" w14:textId="2FC58407" w:rsidR="004A3726" w:rsidRPr="009F6774" w:rsidRDefault="001109EC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7:25-17:40</w:t>
            </w:r>
          </w:p>
        </w:tc>
        <w:tc>
          <w:tcPr>
            <w:tcW w:w="8577" w:type="dxa"/>
          </w:tcPr>
          <w:p w14:paraId="3C544328" w14:textId="6C3E8F5E" w:rsidR="004A3726" w:rsidRPr="009F6774" w:rsidRDefault="001109EC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Deflagration propagation through fire extinguishing foam </w:t>
            </w:r>
            <w:r w:rsidR="006D39D6" w:rsidRPr="009F6774">
              <w:rPr>
                <w:rFonts w:ascii="Arial Narrow" w:hAnsi="Arial Narrow"/>
                <w:sz w:val="18"/>
                <w:szCs w:val="18"/>
              </w:rPr>
              <w:t>(</w:t>
            </w:r>
            <w:r w:rsidR="006D39D6">
              <w:rPr>
                <w:rFonts w:ascii="Arial Narrow" w:hAnsi="Arial Narrow"/>
                <w:sz w:val="18"/>
                <w:szCs w:val="18"/>
              </w:rPr>
              <w:t>J. Grune</w:t>
            </w:r>
            <w:r w:rsidR="006D39D6" w:rsidRPr="009B2C0B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="006D39D6" w:rsidRPr="009F6774">
              <w:rPr>
                <w:rFonts w:ascii="Arial Narrow" w:hAnsi="Arial Narrow"/>
                <w:sz w:val="18"/>
                <w:szCs w:val="18"/>
              </w:rPr>
              <w:t>PS)</w:t>
            </w:r>
          </w:p>
        </w:tc>
      </w:tr>
      <w:tr w:rsidR="004A3726" w:rsidRPr="007F1B39" w14:paraId="6BA42FFF" w14:textId="77777777" w:rsidTr="00971727">
        <w:tc>
          <w:tcPr>
            <w:tcW w:w="1062" w:type="dxa"/>
            <w:tcBorders>
              <w:bottom w:val="single" w:sz="4" w:space="0" w:color="auto"/>
            </w:tcBorders>
          </w:tcPr>
          <w:p w14:paraId="557E785B" w14:textId="2256378A" w:rsidR="004A3726" w:rsidRPr="009F6774" w:rsidRDefault="001109EC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7:40</w:t>
            </w:r>
            <w:r w:rsidR="00A26407">
              <w:rPr>
                <w:rFonts w:ascii="Arial Narrow" w:hAnsi="Arial Narrow"/>
                <w:sz w:val="18"/>
                <w:szCs w:val="18"/>
              </w:rPr>
              <w:t>-18:00</w:t>
            </w:r>
          </w:p>
        </w:tc>
        <w:tc>
          <w:tcPr>
            <w:tcW w:w="8577" w:type="dxa"/>
            <w:tcBorders>
              <w:bottom w:val="single" w:sz="4" w:space="0" w:color="auto"/>
            </w:tcBorders>
          </w:tcPr>
          <w:p w14:paraId="6FDC25D4" w14:textId="4ECEA1A4" w:rsidR="004A3726" w:rsidRPr="00563CC9" w:rsidRDefault="001109EC" w:rsidP="004A3726">
            <w:pPr>
              <w:rPr>
                <w:rFonts w:ascii="Arial Narrow" w:hAnsi="Arial Narrow"/>
                <w:sz w:val="18"/>
                <w:szCs w:val="18"/>
                <w:lang w:val="it-IT"/>
              </w:rPr>
            </w:pPr>
            <w:r w:rsidRPr="00563CC9">
              <w:rPr>
                <w:rFonts w:ascii="Arial Narrow" w:hAnsi="Arial Narrow"/>
                <w:sz w:val="18"/>
                <w:szCs w:val="18"/>
                <w:lang w:val="it-IT"/>
              </w:rPr>
              <w:t>Q&amp;A session</w:t>
            </w:r>
            <w:r w:rsidR="00563CC9" w:rsidRPr="00563CC9">
              <w:rPr>
                <w:rFonts w:ascii="Arial Narrow" w:hAnsi="Arial Narrow"/>
                <w:sz w:val="18"/>
                <w:szCs w:val="18"/>
                <w:lang w:val="it-IT"/>
              </w:rPr>
              <w:t xml:space="preserve"> (V. Mol</w:t>
            </w:r>
            <w:r w:rsidR="00563CC9">
              <w:rPr>
                <w:rFonts w:ascii="Arial Narrow" w:hAnsi="Arial Narrow"/>
                <w:sz w:val="18"/>
                <w:szCs w:val="18"/>
                <w:lang w:val="it-IT"/>
              </w:rPr>
              <w:t>kov, UU)</w:t>
            </w:r>
          </w:p>
        </w:tc>
      </w:tr>
      <w:tr w:rsidR="0042176C" w:rsidRPr="0042176C" w14:paraId="35B892CE" w14:textId="77777777" w:rsidTr="00971727">
        <w:tc>
          <w:tcPr>
            <w:tcW w:w="9639" w:type="dxa"/>
            <w:gridSpan w:val="2"/>
            <w:tcBorders>
              <w:bottom w:val="nil"/>
            </w:tcBorders>
            <w:shd w:val="clear" w:color="auto" w:fill="000000" w:themeFill="text1"/>
          </w:tcPr>
          <w:p w14:paraId="4821048E" w14:textId="22D61598" w:rsidR="00D377FC" w:rsidRPr="0042176C" w:rsidRDefault="00D377FC" w:rsidP="00677A68">
            <w:pPr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</w:pPr>
            <w:r w:rsidRPr="0042176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Day 2, </w:t>
            </w:r>
            <w:r w:rsidR="00696E7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15</w:t>
            </w:r>
            <w:r w:rsidRPr="0042176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696E7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July</w:t>
            </w:r>
            <w:r w:rsidRPr="0042176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 2022</w:t>
            </w:r>
          </w:p>
        </w:tc>
      </w:tr>
      <w:tr w:rsidR="005B5150" w:rsidRPr="009F6774" w14:paraId="6AC0719A" w14:textId="77777777" w:rsidTr="00971727">
        <w:tc>
          <w:tcPr>
            <w:tcW w:w="9639" w:type="dxa"/>
            <w:gridSpan w:val="2"/>
            <w:tcBorders>
              <w:top w:val="nil"/>
            </w:tcBorders>
            <w:shd w:val="clear" w:color="auto" w:fill="D9E2F3" w:themeFill="accent1" w:themeFillTint="33"/>
          </w:tcPr>
          <w:p w14:paraId="6085093E" w14:textId="1D1CD318" w:rsidR="005B5150" w:rsidRPr="009F6774" w:rsidRDefault="005B5150" w:rsidP="00535B02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Recommendations to prevent hydrogen </w:t>
            </w:r>
            <w:r w:rsidR="00CC189F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ank rupture in a fire</w:t>
            </w:r>
          </w:p>
        </w:tc>
      </w:tr>
      <w:tr w:rsidR="00B34E71" w:rsidRPr="009F6774" w14:paraId="14EEA141" w14:textId="77777777" w:rsidTr="00976A30">
        <w:tc>
          <w:tcPr>
            <w:tcW w:w="1062" w:type="dxa"/>
          </w:tcPr>
          <w:p w14:paraId="1CF83AF4" w14:textId="6B1E6F4F" w:rsidR="00B34E71" w:rsidRPr="009F6774" w:rsidRDefault="00EF3616" w:rsidP="00FD0A0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09:00-09:20</w:t>
            </w:r>
          </w:p>
        </w:tc>
        <w:tc>
          <w:tcPr>
            <w:tcW w:w="8577" w:type="dxa"/>
          </w:tcPr>
          <w:p w14:paraId="79FA5DD5" w14:textId="13B44639" w:rsidR="00B34E71" w:rsidRPr="009F6774" w:rsidRDefault="00123BFE" w:rsidP="00FD0A0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esign of tank-TPRD system to exclude rupture in a fire and the pressure peaking phenomenon (S. Kashkarov, UU)</w:t>
            </w:r>
          </w:p>
        </w:tc>
      </w:tr>
      <w:tr w:rsidR="00782E8C" w:rsidRPr="009F6774" w14:paraId="765ED415" w14:textId="77777777" w:rsidTr="00976A30">
        <w:tc>
          <w:tcPr>
            <w:tcW w:w="1062" w:type="dxa"/>
          </w:tcPr>
          <w:p w14:paraId="107D7087" w14:textId="0B0489FC" w:rsidR="00782E8C" w:rsidRPr="009F6774" w:rsidRDefault="00EF3616" w:rsidP="00FD0A0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09:20</w:t>
            </w:r>
            <w:r w:rsidR="00780161">
              <w:rPr>
                <w:rFonts w:ascii="Arial Narrow" w:hAnsi="Arial Narrow"/>
                <w:sz w:val="18"/>
                <w:szCs w:val="18"/>
              </w:rPr>
              <w:t>-09:40</w:t>
            </w:r>
          </w:p>
        </w:tc>
        <w:tc>
          <w:tcPr>
            <w:tcW w:w="8577" w:type="dxa"/>
          </w:tcPr>
          <w:p w14:paraId="3752965A" w14:textId="77777777" w:rsidR="00782E8C" w:rsidRPr="009F6774" w:rsidRDefault="00782E8C" w:rsidP="00FD0A0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Breakthrough safety technology of explosion free in a fire TPRD-less tank (S. Kashkarov, UU)</w:t>
            </w:r>
          </w:p>
        </w:tc>
      </w:tr>
      <w:tr w:rsidR="00253322" w:rsidRPr="009F6774" w14:paraId="511CD4C5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439BF543" w14:textId="2CAB826B" w:rsidR="00253322" w:rsidRPr="009F6774" w:rsidRDefault="00253322" w:rsidP="00827699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hAnsi="Arial Narrow"/>
                <w:b/>
                <w:bCs/>
                <w:sz w:val="18"/>
                <w:szCs w:val="18"/>
              </w:rPr>
              <w:t>Quantitative risk assessment</w:t>
            </w:r>
          </w:p>
        </w:tc>
      </w:tr>
      <w:tr w:rsidR="00253322" w:rsidRPr="009F6774" w14:paraId="44BC9F7E" w14:textId="77777777" w:rsidTr="00976A30">
        <w:tc>
          <w:tcPr>
            <w:tcW w:w="1062" w:type="dxa"/>
          </w:tcPr>
          <w:p w14:paraId="25E63040" w14:textId="2DA6B34E" w:rsidR="00253322" w:rsidRPr="009F6774" w:rsidRDefault="005D0846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09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4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</w:t>
            </w:r>
            <w:r w:rsidR="00782A6B">
              <w:rPr>
                <w:rFonts w:ascii="Arial Narrow" w:hAnsi="Arial Narrow"/>
                <w:sz w:val="18"/>
                <w:szCs w:val="18"/>
              </w:rPr>
              <w:t>10:05</w:t>
            </w:r>
          </w:p>
        </w:tc>
        <w:tc>
          <w:tcPr>
            <w:tcW w:w="8577" w:type="dxa"/>
          </w:tcPr>
          <w:p w14:paraId="0AD5BCE7" w14:textId="6E531CE7" w:rsidR="00253322" w:rsidRPr="009F6774" w:rsidRDefault="00CF5C47" w:rsidP="00253322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Quantitative risk assessment 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>methodology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for hydrogen vehicles in confined space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P. Russo, 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>URS)</w:t>
            </w:r>
          </w:p>
        </w:tc>
      </w:tr>
      <w:tr w:rsidR="00253322" w:rsidRPr="009F6774" w14:paraId="1B291C0A" w14:textId="77777777" w:rsidTr="00976A30">
        <w:tc>
          <w:tcPr>
            <w:tcW w:w="1062" w:type="dxa"/>
          </w:tcPr>
          <w:p w14:paraId="2C2833D9" w14:textId="5387DC0D" w:rsidR="00253322" w:rsidRPr="009F6774" w:rsidRDefault="00253322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782A6B">
              <w:rPr>
                <w:rFonts w:ascii="Arial Narrow" w:hAnsi="Arial Narrow"/>
                <w:sz w:val="18"/>
                <w:szCs w:val="18"/>
              </w:rPr>
              <w:t>0</w:t>
            </w:r>
            <w:r w:rsidRPr="009F6774">
              <w:rPr>
                <w:rFonts w:ascii="Arial Narrow" w:hAnsi="Arial Narrow"/>
                <w:sz w:val="18"/>
                <w:szCs w:val="18"/>
              </w:rPr>
              <w:t>:0</w:t>
            </w:r>
            <w:r w:rsidR="001D114E">
              <w:rPr>
                <w:rFonts w:ascii="Arial Narrow" w:hAnsi="Arial Narrow"/>
                <w:sz w:val="18"/>
                <w:szCs w:val="18"/>
              </w:rPr>
              <w:t>5-10:25</w:t>
            </w:r>
          </w:p>
        </w:tc>
        <w:tc>
          <w:tcPr>
            <w:tcW w:w="8577" w:type="dxa"/>
          </w:tcPr>
          <w:p w14:paraId="1D59DABC" w14:textId="7E00CAA1" w:rsidR="00253322" w:rsidRPr="009F6774" w:rsidRDefault="00253322" w:rsidP="00253322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QRA </w:t>
            </w:r>
            <w:r w:rsidR="007377AB" w:rsidRPr="009F6774">
              <w:rPr>
                <w:rFonts w:ascii="Arial Narrow" w:hAnsi="Arial Narrow"/>
                <w:sz w:val="18"/>
                <w:szCs w:val="18"/>
              </w:rPr>
              <w:t>of hydrogen vehicles in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road tunnel</w:t>
            </w:r>
            <w:r w:rsidR="007377AB" w:rsidRPr="009F6774">
              <w:rPr>
                <w:rFonts w:ascii="Arial Narrow" w:hAnsi="Arial Narrow"/>
                <w:sz w:val="18"/>
                <w:szCs w:val="18"/>
              </w:rPr>
              <w:t>s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7377AB" w:rsidRPr="009F6774">
              <w:rPr>
                <w:rFonts w:ascii="Arial Narrow" w:hAnsi="Arial Narrow"/>
                <w:sz w:val="18"/>
                <w:szCs w:val="18"/>
              </w:rPr>
              <w:t>S. Kashkarov, UU</w:t>
            </w:r>
            <w:r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253322" w:rsidRPr="009F6774" w14:paraId="1303FA8D" w14:textId="77777777" w:rsidTr="00976A30">
        <w:tc>
          <w:tcPr>
            <w:tcW w:w="1062" w:type="dxa"/>
          </w:tcPr>
          <w:p w14:paraId="6DA6964D" w14:textId="6F710815" w:rsidR="00253322" w:rsidRPr="009F6774" w:rsidRDefault="00253322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1D114E">
              <w:rPr>
                <w:rFonts w:ascii="Arial Narrow" w:hAnsi="Arial Narrow"/>
                <w:sz w:val="18"/>
                <w:szCs w:val="18"/>
              </w:rPr>
              <w:t>0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1D114E">
              <w:rPr>
                <w:rFonts w:ascii="Arial Narrow" w:hAnsi="Arial Narrow"/>
                <w:sz w:val="18"/>
                <w:szCs w:val="18"/>
              </w:rPr>
              <w:t>25-</w:t>
            </w:r>
            <w:r w:rsidR="00FC0E8E">
              <w:rPr>
                <w:rFonts w:ascii="Arial Narrow" w:hAnsi="Arial Narrow"/>
                <w:sz w:val="18"/>
                <w:szCs w:val="18"/>
              </w:rPr>
              <w:t>10:45</w:t>
            </w:r>
          </w:p>
        </w:tc>
        <w:tc>
          <w:tcPr>
            <w:tcW w:w="8577" w:type="dxa"/>
          </w:tcPr>
          <w:p w14:paraId="2AE0F42C" w14:textId="58EEC159" w:rsidR="00253322" w:rsidRPr="009F6774" w:rsidRDefault="00253322" w:rsidP="00253322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QRA </w:t>
            </w:r>
            <w:r w:rsidR="007377AB" w:rsidRPr="009F6774">
              <w:rPr>
                <w:rFonts w:ascii="Arial Narrow" w:hAnsi="Arial Narrow"/>
                <w:sz w:val="18"/>
                <w:szCs w:val="18"/>
              </w:rPr>
              <w:t>of hydrogen trains</w:t>
            </w:r>
            <w:r w:rsidR="00F26DBC" w:rsidRPr="009F6774">
              <w:rPr>
                <w:rFonts w:ascii="Arial Narrow" w:hAnsi="Arial Narrow"/>
                <w:sz w:val="18"/>
                <w:szCs w:val="18"/>
              </w:rPr>
              <w:t xml:space="preserve"> in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rail tunnel</w:t>
            </w:r>
            <w:r w:rsidR="00F26DBC" w:rsidRPr="009F6774">
              <w:rPr>
                <w:rFonts w:ascii="Arial Narrow" w:hAnsi="Arial Narrow"/>
                <w:sz w:val="18"/>
                <w:szCs w:val="18"/>
              </w:rPr>
              <w:t>s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F26DBC" w:rsidRPr="009F6774">
              <w:rPr>
                <w:rFonts w:ascii="Arial Narrow" w:hAnsi="Arial Narrow"/>
                <w:sz w:val="18"/>
                <w:szCs w:val="18"/>
              </w:rPr>
              <w:t xml:space="preserve">P. Russo, </w:t>
            </w:r>
            <w:r w:rsidRPr="009F6774">
              <w:rPr>
                <w:rFonts w:ascii="Arial Narrow" w:hAnsi="Arial Narrow"/>
                <w:sz w:val="18"/>
                <w:szCs w:val="18"/>
              </w:rPr>
              <w:t>URS)</w:t>
            </w:r>
          </w:p>
        </w:tc>
      </w:tr>
      <w:tr w:rsidR="00253322" w:rsidRPr="009F6774" w14:paraId="66565065" w14:textId="77777777" w:rsidTr="00976A30">
        <w:tc>
          <w:tcPr>
            <w:tcW w:w="1062" w:type="dxa"/>
          </w:tcPr>
          <w:p w14:paraId="23A2D7DD" w14:textId="343516B2" w:rsidR="00253322" w:rsidRPr="009F6774" w:rsidRDefault="00253322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FC0E8E">
              <w:rPr>
                <w:rFonts w:ascii="Arial Narrow" w:hAnsi="Arial Narrow"/>
                <w:sz w:val="18"/>
                <w:szCs w:val="18"/>
              </w:rPr>
              <w:t>0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FC0E8E">
              <w:rPr>
                <w:rFonts w:ascii="Arial Narrow" w:hAnsi="Arial Narrow"/>
                <w:sz w:val="18"/>
                <w:szCs w:val="18"/>
              </w:rPr>
              <w:t>45</w:t>
            </w:r>
            <w:r w:rsidR="00E225A7">
              <w:rPr>
                <w:rFonts w:ascii="Arial Narrow" w:hAnsi="Arial Narrow"/>
                <w:sz w:val="18"/>
                <w:szCs w:val="18"/>
              </w:rPr>
              <w:t>-11:05</w:t>
            </w:r>
          </w:p>
        </w:tc>
        <w:tc>
          <w:tcPr>
            <w:tcW w:w="8577" w:type="dxa"/>
          </w:tcPr>
          <w:p w14:paraId="393FF993" w14:textId="5D50E38C" w:rsidR="00253322" w:rsidRPr="009F6774" w:rsidRDefault="00253322" w:rsidP="00253322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QRA </w:t>
            </w:r>
            <w:r w:rsidR="00F26DBC" w:rsidRPr="009F6774">
              <w:rPr>
                <w:rFonts w:ascii="Arial Narrow" w:hAnsi="Arial Narrow"/>
                <w:sz w:val="18"/>
                <w:szCs w:val="18"/>
              </w:rPr>
              <w:t xml:space="preserve">of hydrogen vehicles in underground parking </w:t>
            </w:r>
            <w:r w:rsidRPr="009F6774">
              <w:rPr>
                <w:rFonts w:ascii="Arial Narrow" w:hAnsi="Arial Narrow"/>
                <w:sz w:val="18"/>
                <w:szCs w:val="18"/>
              </w:rPr>
              <w:t>(</w:t>
            </w:r>
            <w:r w:rsidR="007377AB" w:rsidRPr="009F6774">
              <w:rPr>
                <w:rFonts w:ascii="Arial Narrow" w:hAnsi="Arial Narrow"/>
                <w:sz w:val="18"/>
                <w:szCs w:val="18"/>
              </w:rPr>
              <w:t>F. Markert, DTU</w:t>
            </w:r>
            <w:r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253322" w:rsidRPr="009F6774" w14:paraId="16B576EB" w14:textId="77777777" w:rsidTr="00976A30">
        <w:tc>
          <w:tcPr>
            <w:tcW w:w="1062" w:type="dxa"/>
          </w:tcPr>
          <w:p w14:paraId="1AAFC067" w14:textId="5899AE37" w:rsidR="00253322" w:rsidRPr="009F6774" w:rsidRDefault="00253322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E72E2D"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:0</w:t>
            </w:r>
            <w:r w:rsidR="00E72E2D">
              <w:rPr>
                <w:rFonts w:ascii="Arial Narrow" w:hAnsi="Arial Narrow"/>
                <w:sz w:val="18"/>
                <w:szCs w:val="18"/>
              </w:rPr>
              <w:t>5-11:20</w:t>
            </w:r>
          </w:p>
        </w:tc>
        <w:tc>
          <w:tcPr>
            <w:tcW w:w="8577" w:type="dxa"/>
          </w:tcPr>
          <w:p w14:paraId="6374E657" w14:textId="222F338C" w:rsidR="00253322" w:rsidRPr="009F6774" w:rsidRDefault="00E72E2D" w:rsidP="00262827">
            <w:pPr>
              <w:rPr>
                <w:rFonts w:ascii="Arial Narrow" w:hAnsi="Arial Narrow"/>
                <w:i/>
                <w:iCs/>
                <w:sz w:val="18"/>
                <w:szCs w:val="18"/>
              </w:rPr>
            </w:pPr>
            <w:r>
              <w:rPr>
                <w:rFonts w:ascii="Arial Narrow" w:hAnsi="Arial Narrow"/>
                <w:i/>
                <w:iCs/>
                <w:sz w:val="18"/>
                <w:szCs w:val="18"/>
              </w:rPr>
              <w:t>Coffee</w:t>
            </w:r>
            <w:r w:rsidR="00253322" w:rsidRPr="009F6774">
              <w:rPr>
                <w:rFonts w:ascii="Arial Narrow" w:hAnsi="Arial Narrow"/>
                <w:i/>
                <w:iCs/>
                <w:sz w:val="18"/>
                <w:szCs w:val="18"/>
              </w:rPr>
              <w:t xml:space="preserve"> break</w:t>
            </w:r>
          </w:p>
        </w:tc>
      </w:tr>
      <w:tr w:rsidR="00253322" w:rsidRPr="009F6774" w14:paraId="48B239E1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0E936C66" w14:textId="14A39916" w:rsidR="00253322" w:rsidRPr="009F6774" w:rsidRDefault="00A55E5C" w:rsidP="00A55E5C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Harmonised recommendations on response to hydrogen accidents</w:t>
            </w:r>
          </w:p>
        </w:tc>
      </w:tr>
      <w:tr w:rsidR="00253322" w:rsidRPr="009F6774" w14:paraId="314839FB" w14:textId="77777777" w:rsidTr="00976A30">
        <w:tc>
          <w:tcPr>
            <w:tcW w:w="1062" w:type="dxa"/>
          </w:tcPr>
          <w:p w14:paraId="786348BF" w14:textId="03B67359" w:rsidR="00253322" w:rsidRPr="009F6774" w:rsidRDefault="00253322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F702E7"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F702E7"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F702E7">
              <w:rPr>
                <w:rFonts w:ascii="Arial Narrow" w:hAnsi="Arial Narrow"/>
                <w:sz w:val="18"/>
                <w:szCs w:val="18"/>
              </w:rPr>
              <w:t>-11:40</w:t>
            </w:r>
          </w:p>
        </w:tc>
        <w:tc>
          <w:tcPr>
            <w:tcW w:w="8577" w:type="dxa"/>
          </w:tcPr>
          <w:p w14:paraId="13EAC9B1" w14:textId="0379FC85" w:rsidR="00253322" w:rsidRPr="009F6774" w:rsidRDefault="00F55A63" w:rsidP="00253322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P</w:t>
            </w:r>
            <w:r w:rsidR="00AB72D7" w:rsidRPr="009F6774">
              <w:rPr>
                <w:rFonts w:ascii="Arial Narrow" w:hAnsi="Arial Narrow"/>
                <w:sz w:val="18"/>
                <w:szCs w:val="18"/>
              </w:rPr>
              <w:t xml:space="preserve">roject findings </w:t>
            </w:r>
            <w:r w:rsidR="00147395" w:rsidRPr="009F6774">
              <w:rPr>
                <w:rFonts w:ascii="Arial Narrow" w:hAnsi="Arial Narrow"/>
                <w:sz w:val="18"/>
                <w:szCs w:val="18"/>
              </w:rPr>
              <w:t xml:space="preserve">and their effect </w:t>
            </w:r>
            <w:r w:rsidR="00AB72D7" w:rsidRPr="009F6774">
              <w:rPr>
                <w:rFonts w:ascii="Arial Narrow" w:hAnsi="Arial Narrow"/>
                <w:sz w:val="18"/>
                <w:szCs w:val="18"/>
              </w:rPr>
              <w:t xml:space="preserve">on intervention strategies and tactics 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>(</w:t>
            </w:r>
            <w:r w:rsidR="00D3621B" w:rsidRPr="009F6774">
              <w:rPr>
                <w:rFonts w:ascii="Arial Narrow" w:hAnsi="Arial Narrow"/>
                <w:sz w:val="18"/>
                <w:szCs w:val="18"/>
              </w:rPr>
              <w:t xml:space="preserve">C. 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Brauner, 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>IFA)</w:t>
            </w:r>
          </w:p>
        </w:tc>
      </w:tr>
      <w:tr w:rsidR="00253322" w:rsidRPr="009F6774" w14:paraId="60690CFE" w14:textId="77777777" w:rsidTr="00976A30">
        <w:tc>
          <w:tcPr>
            <w:tcW w:w="1062" w:type="dxa"/>
          </w:tcPr>
          <w:p w14:paraId="5EC8214D" w14:textId="07696888" w:rsidR="00253322" w:rsidRPr="009F6774" w:rsidRDefault="00253322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F702E7"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F702E7">
              <w:rPr>
                <w:rFonts w:ascii="Arial Narrow" w:hAnsi="Arial Narrow"/>
                <w:sz w:val="18"/>
                <w:szCs w:val="18"/>
              </w:rPr>
              <w:t>4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F702E7">
              <w:rPr>
                <w:rFonts w:ascii="Arial Narrow" w:hAnsi="Arial Narrow"/>
                <w:sz w:val="18"/>
                <w:szCs w:val="18"/>
              </w:rPr>
              <w:t>-12:00</w:t>
            </w:r>
          </w:p>
        </w:tc>
        <w:tc>
          <w:tcPr>
            <w:tcW w:w="8577" w:type="dxa"/>
          </w:tcPr>
          <w:p w14:paraId="3EB27CC3" w14:textId="462353A7" w:rsidR="00253322" w:rsidRPr="009F6774" w:rsidRDefault="00305F59" w:rsidP="00253322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Interaction of</w:t>
            </w:r>
            <w:r w:rsidR="00147395" w:rsidRPr="009F6774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 xml:space="preserve">HyTunnel-CS </w:t>
            </w:r>
            <w:r w:rsidRPr="009F6774">
              <w:rPr>
                <w:rFonts w:ascii="Arial Narrow" w:hAnsi="Arial Narrow"/>
                <w:sz w:val="18"/>
                <w:szCs w:val="18"/>
              </w:rPr>
              <w:t>and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 xml:space="preserve"> HyResponder project</w:t>
            </w:r>
            <w:r w:rsidRPr="009F6774">
              <w:rPr>
                <w:rFonts w:ascii="Arial Narrow" w:hAnsi="Arial Narrow"/>
                <w:sz w:val="18"/>
                <w:szCs w:val="18"/>
              </w:rPr>
              <w:t>s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24070A" w:rsidRPr="009F6774">
              <w:rPr>
                <w:rFonts w:ascii="Arial Narrow" w:hAnsi="Arial Narrow"/>
                <w:sz w:val="18"/>
                <w:szCs w:val="18"/>
              </w:rPr>
              <w:t xml:space="preserve">T. Van Esbroeck, </w:t>
            </w:r>
            <w:r w:rsidR="00253322" w:rsidRPr="009F6774">
              <w:rPr>
                <w:rFonts w:ascii="Arial Narrow" w:hAnsi="Arial Narrow"/>
                <w:sz w:val="18"/>
                <w:szCs w:val="18"/>
              </w:rPr>
              <w:t>SPFI)</w:t>
            </w:r>
          </w:p>
        </w:tc>
      </w:tr>
      <w:tr w:rsidR="00253322" w:rsidRPr="009F6774" w14:paraId="0ACAC4B2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58E3BD68" w14:textId="42A86832" w:rsidR="00253322" w:rsidRPr="009F6774" w:rsidRDefault="00253322" w:rsidP="00B74EA4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commendations for RCS</w:t>
            </w:r>
          </w:p>
        </w:tc>
      </w:tr>
      <w:tr w:rsidR="00253322" w:rsidRPr="009F6774" w14:paraId="109AF64E" w14:textId="77777777" w:rsidTr="00976A30">
        <w:tc>
          <w:tcPr>
            <w:tcW w:w="1062" w:type="dxa"/>
          </w:tcPr>
          <w:p w14:paraId="5A098338" w14:textId="3A061AE7" w:rsidR="00253322" w:rsidRPr="009F6774" w:rsidRDefault="00253322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8841CE"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:00</w:t>
            </w:r>
            <w:r w:rsidR="008841CE">
              <w:rPr>
                <w:rFonts w:ascii="Arial Narrow" w:hAnsi="Arial Narrow"/>
                <w:sz w:val="18"/>
                <w:szCs w:val="18"/>
              </w:rPr>
              <w:t>-12:25</w:t>
            </w:r>
          </w:p>
        </w:tc>
        <w:tc>
          <w:tcPr>
            <w:tcW w:w="8577" w:type="dxa"/>
          </w:tcPr>
          <w:p w14:paraId="39FBEC09" w14:textId="1C160CEE" w:rsidR="00253322" w:rsidRPr="009F6774" w:rsidRDefault="00253322" w:rsidP="00253322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Recommendations for R</w:t>
            </w:r>
            <w:r w:rsidR="00B42E65" w:rsidRPr="009F6774">
              <w:rPr>
                <w:rFonts w:ascii="Arial Narrow" w:hAnsi="Arial Narrow"/>
                <w:sz w:val="18"/>
                <w:szCs w:val="18"/>
              </w:rPr>
              <w:t xml:space="preserve">egulations, </w:t>
            </w:r>
            <w:r w:rsidRPr="009F6774">
              <w:rPr>
                <w:rFonts w:ascii="Arial Narrow" w:hAnsi="Arial Narrow"/>
                <w:sz w:val="18"/>
                <w:szCs w:val="18"/>
              </w:rPr>
              <w:t>C</w:t>
            </w:r>
            <w:r w:rsidR="00B42E65" w:rsidRPr="009F6774">
              <w:rPr>
                <w:rFonts w:ascii="Arial Narrow" w:hAnsi="Arial Narrow"/>
                <w:sz w:val="18"/>
                <w:szCs w:val="18"/>
              </w:rPr>
              <w:t xml:space="preserve">odes and </w:t>
            </w:r>
            <w:r w:rsidRPr="009F6774">
              <w:rPr>
                <w:rFonts w:ascii="Arial Narrow" w:hAnsi="Arial Narrow"/>
                <w:sz w:val="18"/>
                <w:szCs w:val="18"/>
              </w:rPr>
              <w:t>S</w:t>
            </w:r>
            <w:r w:rsidR="00B42E65" w:rsidRPr="009F6774">
              <w:rPr>
                <w:rFonts w:ascii="Arial Narrow" w:hAnsi="Arial Narrow"/>
                <w:sz w:val="18"/>
                <w:szCs w:val="18"/>
              </w:rPr>
              <w:t>tandards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5719AF" w:rsidRPr="009F6774">
              <w:rPr>
                <w:rFonts w:ascii="Arial Narrow" w:hAnsi="Arial Narrow"/>
                <w:sz w:val="18"/>
                <w:szCs w:val="18"/>
              </w:rPr>
              <w:t xml:space="preserve">J. van den Berg, </w:t>
            </w:r>
            <w:r w:rsidRPr="009F6774">
              <w:rPr>
                <w:rFonts w:ascii="Arial Narrow" w:hAnsi="Arial Narrow"/>
                <w:sz w:val="18"/>
                <w:szCs w:val="18"/>
              </w:rPr>
              <w:t>NEN)</w:t>
            </w:r>
          </w:p>
        </w:tc>
      </w:tr>
      <w:tr w:rsidR="00253322" w:rsidRPr="009F6774" w14:paraId="1FE8A813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072273B1" w14:textId="24EAC2BC" w:rsidR="00253322" w:rsidRPr="009F6774" w:rsidRDefault="000A1909" w:rsidP="00B74EA4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&amp;A session and c</w:t>
            </w:r>
            <w:r w:rsidR="00253322"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losing remarks</w:t>
            </w:r>
          </w:p>
        </w:tc>
      </w:tr>
      <w:tr w:rsidR="000A1909" w:rsidRPr="007F1B39" w14:paraId="7A6A31B7" w14:textId="77777777" w:rsidTr="00976A30">
        <w:tc>
          <w:tcPr>
            <w:tcW w:w="1062" w:type="dxa"/>
          </w:tcPr>
          <w:p w14:paraId="58DAC61C" w14:textId="194E8638" w:rsidR="000A1909" w:rsidRPr="009F6774" w:rsidRDefault="000A1909" w:rsidP="00612E93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8841CE"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8841CE">
              <w:rPr>
                <w:rFonts w:ascii="Arial Narrow" w:hAnsi="Arial Narrow"/>
                <w:sz w:val="18"/>
                <w:szCs w:val="18"/>
              </w:rPr>
              <w:t>25-12</w:t>
            </w:r>
            <w:r w:rsidR="00F927C0">
              <w:rPr>
                <w:rFonts w:ascii="Arial Narrow" w:hAnsi="Arial Narrow"/>
                <w:sz w:val="18"/>
                <w:szCs w:val="18"/>
              </w:rPr>
              <w:t>:50</w:t>
            </w:r>
          </w:p>
        </w:tc>
        <w:tc>
          <w:tcPr>
            <w:tcW w:w="8577" w:type="dxa"/>
          </w:tcPr>
          <w:p w14:paraId="5BEEFCEF" w14:textId="5425B31A" w:rsidR="000A1909" w:rsidRPr="00563CC9" w:rsidRDefault="000A1909" w:rsidP="00612E93">
            <w:pPr>
              <w:rPr>
                <w:rFonts w:ascii="Arial Narrow" w:hAnsi="Arial Narrow"/>
                <w:i/>
                <w:iCs/>
                <w:sz w:val="18"/>
                <w:szCs w:val="18"/>
                <w:lang w:val="it-IT"/>
              </w:rPr>
            </w:pPr>
            <w:r w:rsidRPr="00563CC9">
              <w:rPr>
                <w:rFonts w:ascii="Arial Narrow" w:hAnsi="Arial Narrow"/>
                <w:sz w:val="18"/>
                <w:szCs w:val="18"/>
                <w:lang w:val="it-IT"/>
              </w:rPr>
              <w:t>Q&amp;A session</w:t>
            </w:r>
            <w:r w:rsidR="00563CC9" w:rsidRPr="00563CC9">
              <w:rPr>
                <w:rFonts w:ascii="Arial Narrow" w:hAnsi="Arial Narrow"/>
                <w:sz w:val="18"/>
                <w:szCs w:val="18"/>
                <w:lang w:val="it-IT"/>
              </w:rPr>
              <w:t xml:space="preserve"> (V. Mol</w:t>
            </w:r>
            <w:r w:rsidR="00563CC9">
              <w:rPr>
                <w:rFonts w:ascii="Arial Narrow" w:hAnsi="Arial Narrow"/>
                <w:sz w:val="18"/>
                <w:szCs w:val="18"/>
                <w:lang w:val="it-IT"/>
              </w:rPr>
              <w:t>kov, UU)</w:t>
            </w:r>
          </w:p>
        </w:tc>
      </w:tr>
      <w:tr w:rsidR="00253322" w:rsidRPr="009F6774" w14:paraId="0802CC58" w14:textId="77777777" w:rsidTr="00976A30">
        <w:tc>
          <w:tcPr>
            <w:tcW w:w="1062" w:type="dxa"/>
          </w:tcPr>
          <w:p w14:paraId="7C582D96" w14:textId="1DDF7DA1" w:rsidR="00253322" w:rsidRPr="009F6774" w:rsidRDefault="00253322" w:rsidP="0025332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F927C0"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F927C0">
              <w:rPr>
                <w:rFonts w:ascii="Arial Narrow" w:hAnsi="Arial Narrow"/>
                <w:sz w:val="18"/>
                <w:szCs w:val="18"/>
              </w:rPr>
              <w:t>5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F927C0">
              <w:rPr>
                <w:rFonts w:ascii="Arial Narrow" w:hAnsi="Arial Narrow"/>
                <w:sz w:val="18"/>
                <w:szCs w:val="18"/>
              </w:rPr>
              <w:t>-13:00</w:t>
            </w:r>
          </w:p>
        </w:tc>
        <w:tc>
          <w:tcPr>
            <w:tcW w:w="8577" w:type="dxa"/>
          </w:tcPr>
          <w:p w14:paraId="5DD9CFB9" w14:textId="255C539A" w:rsidR="00253322" w:rsidRPr="009F6774" w:rsidRDefault="00253322" w:rsidP="00253322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Closing remarks (</w:t>
            </w:r>
            <w:r w:rsidR="00B74EA4" w:rsidRPr="009F6774">
              <w:rPr>
                <w:rFonts w:ascii="Arial Narrow" w:hAnsi="Arial Narrow"/>
                <w:sz w:val="18"/>
                <w:szCs w:val="18"/>
              </w:rPr>
              <w:t xml:space="preserve">D. Makarov, </w:t>
            </w:r>
            <w:r w:rsidRPr="009F6774">
              <w:rPr>
                <w:rFonts w:ascii="Arial Narrow" w:hAnsi="Arial Narrow"/>
                <w:sz w:val="18"/>
                <w:szCs w:val="18"/>
              </w:rPr>
              <w:t>UU)</w:t>
            </w:r>
          </w:p>
        </w:tc>
      </w:tr>
    </w:tbl>
    <w:p w14:paraId="349E10A6" w14:textId="2EF180DB" w:rsidR="008572C5" w:rsidRPr="009F6774" w:rsidRDefault="008572C5" w:rsidP="008572C5">
      <w:pPr>
        <w:spacing w:after="0" w:line="240" w:lineRule="auto"/>
        <w:rPr>
          <w:rFonts w:ascii="Arial Narrow" w:hAnsi="Arial Narrow"/>
          <w:sz w:val="18"/>
          <w:szCs w:val="18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3686"/>
        <w:gridCol w:w="1134"/>
        <w:gridCol w:w="3827"/>
      </w:tblGrid>
      <w:tr w:rsidR="00FF3757" w:rsidRPr="00624046" w14:paraId="2CF58718" w14:textId="77777777" w:rsidTr="00FF3757">
        <w:trPr>
          <w:trHeight w:val="69"/>
          <w:jc w:val="center"/>
        </w:trPr>
        <w:tc>
          <w:tcPr>
            <w:tcW w:w="97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0057376A" w14:textId="56CA1724" w:rsidR="00FF3757" w:rsidRPr="00FF3757" w:rsidRDefault="00E730F9" w:rsidP="00FD0A0A">
            <w:pPr>
              <w:spacing w:after="0" w:line="240" w:lineRule="auto"/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HyTunnel-CS p</w:t>
            </w:r>
            <w:r w:rsidR="00FF3757" w:rsidRPr="00FF3757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artners</w:t>
            </w:r>
          </w:p>
        </w:tc>
      </w:tr>
      <w:tr w:rsidR="00FF39C9" w:rsidRPr="00624046" w14:paraId="2D043F02" w14:textId="1E3E1BF3" w:rsidTr="0042176C">
        <w:trPr>
          <w:trHeight w:val="69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21CDF53" w14:textId="77777777" w:rsidR="00FF39C9" w:rsidRPr="00624046" w:rsidRDefault="00FF39C9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2F7AA4C2" wp14:editId="0C193E1D">
                  <wp:extent cx="343814" cy="213502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739" b="8496"/>
                          <a:stretch/>
                        </pic:blipFill>
                        <pic:spPr bwMode="auto">
                          <a:xfrm>
                            <a:off x="0" y="0"/>
                            <a:ext cx="360333" cy="223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B05BFA" w14:textId="27ABC374" w:rsidR="00FF39C9" w:rsidRPr="00D605B3" w:rsidRDefault="00FF39C9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UU - </w:t>
            </w:r>
            <w:r w:rsidRPr="00E76CB2">
              <w:rPr>
                <w:rFonts w:ascii="Arial Narrow" w:hAnsi="Arial Narrow"/>
                <w:sz w:val="18"/>
                <w:szCs w:val="18"/>
              </w:rPr>
              <w:t>University of Ulster</w:t>
            </w:r>
            <w:r w:rsidR="00D53DE9">
              <w:rPr>
                <w:rFonts w:ascii="Arial Narrow" w:hAnsi="Arial Narrow"/>
                <w:sz w:val="18"/>
                <w:szCs w:val="18"/>
              </w:rPr>
              <w:t>,</w:t>
            </w:r>
            <w:r>
              <w:rPr>
                <w:rFonts w:ascii="Arial Narrow" w:hAnsi="Arial Narrow"/>
                <w:sz w:val="18"/>
                <w:szCs w:val="18"/>
              </w:rPr>
              <w:t xml:space="preserve"> UK</w:t>
            </w:r>
            <w:r w:rsidR="00FF3757">
              <w:rPr>
                <w:rFonts w:ascii="Arial Narrow" w:hAnsi="Arial Narrow"/>
                <w:sz w:val="18"/>
                <w:szCs w:val="18"/>
              </w:rPr>
              <w:t xml:space="preserve"> (coordinator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73A80E" w14:textId="0837694B" w:rsidR="00FF39C9" w:rsidRDefault="00FF39C9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50CF0A68" wp14:editId="31CF1F69">
                  <wp:extent cx="555955" cy="266138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820" cy="271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</w:tcBorders>
          </w:tcPr>
          <w:p w14:paraId="4FC308DA" w14:textId="71F4BAA3" w:rsidR="00FF39C9" w:rsidRPr="00624046" w:rsidRDefault="00FF39C9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IFA - </w:t>
            </w:r>
            <w:r w:rsidRPr="009B0791">
              <w:rPr>
                <w:rFonts w:ascii="Arial Narrow" w:hAnsi="Arial Narrow"/>
                <w:sz w:val="18"/>
                <w:szCs w:val="18"/>
                <w:lang w:val="en-US"/>
              </w:rPr>
              <w:t>International Fire Academy</w:t>
            </w: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n-US"/>
              </w:rPr>
              <w:t>Switzerland</w:t>
            </w:r>
          </w:p>
        </w:tc>
      </w:tr>
      <w:tr w:rsidR="009A3BA6" w:rsidRPr="007F1B39" w14:paraId="13974AC7" w14:textId="1F9BCE28" w:rsidTr="0042176C">
        <w:trPr>
          <w:trHeight w:val="266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001CF5" w14:textId="77777777" w:rsidR="009A3BA6" w:rsidRPr="00624046" w:rsidRDefault="009A3BA6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6194EB44" wp14:editId="5D9B0EAF">
                  <wp:extent cx="490118" cy="245059"/>
                  <wp:effectExtent l="0" t="0" r="5715" b="317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14" cy="255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3CD12" w14:textId="35D91BEC" w:rsidR="009A3BA6" w:rsidRPr="00E94A73" w:rsidRDefault="009A3BA6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de-DE"/>
              </w:rPr>
            </w:pPr>
            <w:r w:rsidRPr="00E94A73">
              <w:rPr>
                <w:rFonts w:ascii="Arial Narrow" w:hAnsi="Arial Narrow"/>
                <w:sz w:val="18"/>
                <w:szCs w:val="18"/>
                <w:lang w:val="de-DE"/>
              </w:rPr>
              <w:t xml:space="preserve">KIT - </w:t>
            </w:r>
            <w:r w:rsidRPr="009D03A6">
              <w:rPr>
                <w:rFonts w:ascii="Arial Narrow" w:hAnsi="Arial Narrow"/>
                <w:sz w:val="18"/>
                <w:szCs w:val="18"/>
                <w:lang w:val="de-DE"/>
              </w:rPr>
              <w:t xml:space="preserve">Karlsruher Institut fuer </w:t>
            </w:r>
            <w:r w:rsidRPr="00E76CB2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Pr="009D03A6">
              <w:rPr>
                <w:rFonts w:ascii="Arial Narrow" w:hAnsi="Arial Narrow"/>
                <w:sz w:val="18"/>
                <w:szCs w:val="18"/>
                <w:lang w:val="de-DE"/>
              </w:rPr>
              <w:t>Technologie</w:t>
            </w:r>
            <w:r>
              <w:rPr>
                <w:rFonts w:ascii="Arial Narrow" w:hAnsi="Arial Narrow"/>
                <w:sz w:val="18"/>
                <w:szCs w:val="18"/>
                <w:lang w:val="de-DE"/>
              </w:rPr>
              <w:t>, Germa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F3A264" w14:textId="45D6168C" w:rsidR="009A3BA6" w:rsidRPr="00E94A73" w:rsidRDefault="009A3BA6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de-DE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412BDBFD" wp14:editId="4AA35EAA">
                  <wp:extent cx="786384" cy="281583"/>
                  <wp:effectExtent l="0" t="0" r="0" b="444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5620" cy="284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</w:tcBorders>
          </w:tcPr>
          <w:p w14:paraId="3740A3BB" w14:textId="78736CDB" w:rsidR="009A3BA6" w:rsidRPr="009A3BA6" w:rsidRDefault="009A3BA6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it-IT"/>
              </w:rPr>
            </w:pPr>
            <w:r>
              <w:rPr>
                <w:rFonts w:ascii="Arial Narrow" w:hAnsi="Arial Narrow"/>
                <w:sz w:val="18"/>
                <w:szCs w:val="18"/>
                <w:lang w:val="it-IT"/>
              </w:rPr>
              <w:t xml:space="preserve">URS - </w:t>
            </w:r>
            <w:r w:rsidRPr="00585342">
              <w:rPr>
                <w:rFonts w:ascii="Arial Narrow" w:hAnsi="Arial Narrow"/>
                <w:sz w:val="18"/>
                <w:szCs w:val="18"/>
                <w:lang w:val="it-IT"/>
              </w:rPr>
              <w:t>Universita Degli Studi Di Roma La Sapienza</w:t>
            </w:r>
            <w:r>
              <w:rPr>
                <w:rFonts w:ascii="Arial Narrow" w:hAnsi="Arial Narrow"/>
                <w:sz w:val="18"/>
                <w:szCs w:val="18"/>
                <w:lang w:val="it-IT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it-IT"/>
              </w:rPr>
              <w:t>Italy</w:t>
            </w:r>
          </w:p>
        </w:tc>
      </w:tr>
      <w:tr w:rsidR="009A3BA6" w:rsidRPr="007F1B39" w14:paraId="546DCFAC" w14:textId="401E86A9" w:rsidTr="0042176C">
        <w:trPr>
          <w:trHeight w:val="28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5B9289" w14:textId="77777777" w:rsidR="009A3BA6" w:rsidRPr="00624046" w:rsidRDefault="009A3BA6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4724D498" wp14:editId="12F1C0D5">
                  <wp:extent cx="270662" cy="270662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87" cy="2807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115955" w14:textId="40E78EBC" w:rsidR="009A3BA6" w:rsidRPr="00E94A73" w:rsidRDefault="009A3BA6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NCSRD - </w:t>
            </w:r>
            <w:r w:rsidRPr="00E76CB2">
              <w:rPr>
                <w:rFonts w:ascii="Arial Narrow" w:hAnsi="Arial Narrow"/>
                <w:sz w:val="18"/>
                <w:szCs w:val="18"/>
              </w:rPr>
              <w:t xml:space="preserve">National Center for </w:t>
            </w:r>
            <w:r w:rsidRPr="00E76CB2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Pr="00E76CB2">
              <w:rPr>
                <w:rFonts w:ascii="Arial Narrow" w:hAnsi="Arial Narrow"/>
                <w:sz w:val="18"/>
                <w:szCs w:val="18"/>
              </w:rPr>
              <w:t xml:space="preserve">Scientific Research </w:t>
            </w:r>
            <w:r w:rsidRPr="00E76CB2">
              <w:rPr>
                <w:rFonts w:ascii="Arial Narrow" w:hAnsi="Arial Narrow"/>
                <w:sz w:val="18"/>
                <w:szCs w:val="18"/>
                <w:cs/>
              </w:rPr>
              <w:t>‎‎</w:t>
            </w:r>
            <w:r w:rsidRPr="00E76CB2">
              <w:rPr>
                <w:rFonts w:ascii="Arial Narrow" w:hAnsi="Arial Narrow"/>
                <w:sz w:val="18"/>
                <w:szCs w:val="18"/>
              </w:rPr>
              <w:t>"Demokritos"</w:t>
            </w:r>
            <w:r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n-US"/>
              </w:rPr>
              <w:t>Greec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0DE08A" w14:textId="7DDD9A96" w:rsidR="009A3BA6" w:rsidRDefault="009A3BA6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398063B4" wp14:editId="0D7DC9EF">
                  <wp:extent cx="446227" cy="260365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815" b="-1"/>
                          <a:stretch/>
                        </pic:blipFill>
                        <pic:spPr bwMode="auto">
                          <a:xfrm>
                            <a:off x="0" y="0"/>
                            <a:ext cx="453328" cy="264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</w:tcBorders>
          </w:tcPr>
          <w:p w14:paraId="6E20DD7B" w14:textId="2DB88BA0" w:rsidR="009A3BA6" w:rsidRPr="009A3BA6" w:rsidRDefault="009A3BA6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nl-NL"/>
              </w:rPr>
            </w:pPr>
            <w:r w:rsidRPr="00585342">
              <w:rPr>
                <w:rFonts w:ascii="Arial Narrow" w:hAnsi="Arial Narrow"/>
                <w:sz w:val="18"/>
                <w:szCs w:val="18"/>
                <w:lang w:val="nl-NL"/>
              </w:rPr>
              <w:t xml:space="preserve">NEN - Stichting Nederlands Normalisatie </w:t>
            </w:r>
            <w:r>
              <w:rPr>
                <w:rFonts w:ascii="Arial Narrow" w:hAnsi="Arial Narrow"/>
                <w:sz w:val="18"/>
                <w:szCs w:val="18"/>
                <w:lang w:val="nl-NL"/>
              </w:rPr>
              <w:t>–</w:t>
            </w:r>
            <w:r w:rsidRPr="00585342">
              <w:rPr>
                <w:rFonts w:ascii="Arial Narrow" w:hAnsi="Arial Narrow"/>
                <w:sz w:val="18"/>
                <w:szCs w:val="18"/>
                <w:lang w:val="nl-NL"/>
              </w:rPr>
              <w:t xml:space="preserve"> Instituut</w:t>
            </w:r>
            <w:r>
              <w:rPr>
                <w:rFonts w:ascii="Arial Narrow" w:hAnsi="Arial Narrow"/>
                <w:sz w:val="18"/>
                <w:szCs w:val="18"/>
                <w:lang w:val="nl-NL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nl-NL"/>
              </w:rPr>
              <w:t>Netherlands</w:t>
            </w:r>
          </w:p>
        </w:tc>
      </w:tr>
      <w:tr w:rsidR="002A6DB8" w:rsidRPr="002A6DB8" w14:paraId="1AEA2A67" w14:textId="319959A1" w:rsidTr="0042176C">
        <w:trPr>
          <w:trHeight w:val="28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4A6D8A" w14:textId="77777777" w:rsidR="002A6DB8" w:rsidRPr="00624046" w:rsidRDefault="002A6DB8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775B18E1" wp14:editId="00A0C9D8">
                  <wp:extent cx="665683" cy="212111"/>
                  <wp:effectExtent l="0" t="0" r="127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2949" b="-12956"/>
                          <a:stretch/>
                        </pic:blipFill>
                        <pic:spPr bwMode="auto">
                          <a:xfrm>
                            <a:off x="0" y="0"/>
                            <a:ext cx="687929" cy="219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5906F8" w14:textId="07A3CB99" w:rsidR="002A6DB8" w:rsidRPr="00550797" w:rsidRDefault="002A6DB8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nb-NO"/>
              </w:rPr>
            </w:pPr>
            <w:r w:rsidRPr="00550797">
              <w:rPr>
                <w:rFonts w:ascii="Arial Narrow" w:hAnsi="Arial Narrow"/>
                <w:sz w:val="18"/>
                <w:szCs w:val="18"/>
                <w:lang w:val="nb-NO"/>
              </w:rPr>
              <w:t xml:space="preserve">USN - Hogskolen I Sorost-Norge, </w:t>
            </w:r>
            <w:r w:rsidRPr="00624046">
              <w:rPr>
                <w:rFonts w:ascii="Arial Narrow" w:hAnsi="Arial Narrow"/>
                <w:sz w:val="18"/>
                <w:szCs w:val="18"/>
                <w:lang w:val="nb-NO"/>
              </w:rPr>
              <w:t>Norwa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83B3E4" w14:textId="00A6BEE3" w:rsidR="002A6DB8" w:rsidRPr="00550797" w:rsidRDefault="002A6DB8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nb-NO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17F5B002" wp14:editId="41636068">
                  <wp:extent cx="296265" cy="212099"/>
                  <wp:effectExtent l="0" t="0" r="889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08" cy="2205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</w:tcBorders>
          </w:tcPr>
          <w:p w14:paraId="63103AA5" w14:textId="5FA7B7EF" w:rsidR="002A6DB8" w:rsidRPr="002A6DB8" w:rsidRDefault="002A6DB8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SPFI - </w:t>
            </w:r>
            <w:r w:rsidRPr="00585342">
              <w:rPr>
                <w:rFonts w:ascii="Arial Narrow" w:hAnsi="Arial Narrow"/>
                <w:sz w:val="18"/>
                <w:szCs w:val="18"/>
                <w:lang w:val="en-US"/>
              </w:rPr>
              <w:t>Service Public Federal Interieur</w:t>
            </w: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n-US"/>
              </w:rPr>
              <w:t>Belgium</w:t>
            </w:r>
          </w:p>
        </w:tc>
      </w:tr>
      <w:tr w:rsidR="002A6DB8" w:rsidRPr="007F1B39" w14:paraId="27D1C672" w14:textId="3F2668A5" w:rsidTr="0042176C">
        <w:trPr>
          <w:trHeight w:val="487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3BD53C" w14:textId="77777777" w:rsidR="002A6DB8" w:rsidRPr="00624046" w:rsidRDefault="002A6DB8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48FBC906" wp14:editId="6E1F257A">
                  <wp:extent cx="285292" cy="256763"/>
                  <wp:effectExtent l="0" t="0" r="63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543" cy="268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70613E" w14:textId="6B006F78" w:rsidR="002A6DB8" w:rsidRPr="009B0791" w:rsidRDefault="002A6DB8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HSE - </w:t>
            </w:r>
            <w:r w:rsidRPr="00876400">
              <w:rPr>
                <w:rFonts w:ascii="Arial Narrow" w:hAnsi="Arial Narrow"/>
                <w:sz w:val="18"/>
                <w:szCs w:val="18"/>
              </w:rPr>
              <w:t xml:space="preserve">Health </w:t>
            </w:r>
            <w:r>
              <w:rPr>
                <w:rFonts w:ascii="Arial Narrow" w:hAnsi="Arial Narrow"/>
                <w:sz w:val="18"/>
                <w:szCs w:val="18"/>
              </w:rPr>
              <w:t>a</w:t>
            </w:r>
            <w:r w:rsidRPr="00876400">
              <w:rPr>
                <w:rFonts w:ascii="Arial Narrow" w:hAnsi="Arial Narrow"/>
                <w:sz w:val="18"/>
                <w:szCs w:val="18"/>
              </w:rPr>
              <w:t xml:space="preserve">nd Safety </w:t>
            </w:r>
            <w:r w:rsidRPr="00876400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Pr="00876400">
              <w:rPr>
                <w:rFonts w:ascii="Arial Narrow" w:hAnsi="Arial Narrow"/>
                <w:sz w:val="18"/>
                <w:szCs w:val="18"/>
              </w:rPr>
              <w:t>Executive</w:t>
            </w:r>
            <w:r>
              <w:rPr>
                <w:rFonts w:ascii="Arial Narrow" w:hAnsi="Arial Narrow"/>
                <w:sz w:val="18"/>
                <w:szCs w:val="18"/>
              </w:rPr>
              <w:t>, UK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4299F9" w14:textId="1598420D" w:rsidR="002A6DB8" w:rsidRDefault="002A6DB8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0D2AB93A" wp14:editId="4295392F">
                  <wp:extent cx="295910" cy="239096"/>
                  <wp:effectExtent l="0" t="0" r="8890" b="889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942" cy="246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</w:tcBorders>
          </w:tcPr>
          <w:p w14:paraId="3F896945" w14:textId="097D2367" w:rsidR="002A6DB8" w:rsidRPr="002A6DB8" w:rsidRDefault="002A6DB8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sz w:val="18"/>
                <w:szCs w:val="18"/>
                <w:lang w:val="fr-FR"/>
              </w:rPr>
              <w:t xml:space="preserve">CEA - </w:t>
            </w:r>
            <w:r w:rsidRPr="00585342">
              <w:rPr>
                <w:rFonts w:ascii="Arial Narrow" w:hAnsi="Arial Narrow"/>
                <w:sz w:val="18"/>
                <w:szCs w:val="18"/>
                <w:lang w:val="fr-FR"/>
              </w:rPr>
              <w:t>Commissariat A L Energie Atomique Et Aux Energies Alternatives</w:t>
            </w:r>
            <w:r>
              <w:rPr>
                <w:rFonts w:ascii="Arial Narrow" w:hAnsi="Arial Narrow"/>
                <w:sz w:val="18"/>
                <w:szCs w:val="18"/>
                <w:lang w:val="fr-FR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fr-FR"/>
              </w:rPr>
              <w:t>France</w:t>
            </w:r>
          </w:p>
        </w:tc>
      </w:tr>
      <w:tr w:rsidR="00776D22" w:rsidRPr="007F1B39" w14:paraId="189340A9" w14:textId="01DDF409" w:rsidTr="007B2CF8">
        <w:trPr>
          <w:trHeight w:val="28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10E6C5" w14:textId="77777777" w:rsidR="00776D22" w:rsidRPr="00624046" w:rsidRDefault="00776D22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203DB287" wp14:editId="0A2CF093">
                  <wp:extent cx="804672" cy="260901"/>
                  <wp:effectExtent l="0" t="0" r="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3272" cy="266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71EE28" w14:textId="5B517BE5" w:rsidR="00776D22" w:rsidRPr="009B0791" w:rsidRDefault="00776D22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DTU - </w:t>
            </w:r>
            <w:r w:rsidRPr="001F5975">
              <w:rPr>
                <w:rFonts w:ascii="Arial Narrow" w:hAnsi="Arial Narrow"/>
                <w:sz w:val="18"/>
                <w:szCs w:val="18"/>
              </w:rPr>
              <w:t xml:space="preserve">Danmarks Tekniske </w:t>
            </w:r>
            <w:r w:rsidRPr="001F5975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Pr="001F5975">
              <w:rPr>
                <w:rFonts w:ascii="Arial Narrow" w:hAnsi="Arial Narrow"/>
                <w:sz w:val="18"/>
                <w:szCs w:val="18"/>
              </w:rPr>
              <w:t>Universitet</w:t>
            </w:r>
            <w:r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n-US"/>
              </w:rPr>
              <w:t>Denmark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F79812" w14:textId="6412D0F7" w:rsidR="00776D22" w:rsidRDefault="00776D22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40E78C4A" wp14:editId="4141F4CD">
                  <wp:extent cx="471487" cy="218771"/>
                  <wp:effectExtent l="0" t="0" r="508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892" cy="2319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</w:tcBorders>
          </w:tcPr>
          <w:p w14:paraId="3AE7A788" w14:textId="5E21F5AD" w:rsidR="00776D22" w:rsidRPr="00776D22" w:rsidRDefault="00776D22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de-DE"/>
              </w:rPr>
            </w:pPr>
            <w:r w:rsidRPr="009D03A6">
              <w:rPr>
                <w:rFonts w:ascii="Arial Narrow" w:hAnsi="Arial Narrow"/>
                <w:sz w:val="18"/>
                <w:szCs w:val="18"/>
                <w:lang w:val="de-DE"/>
              </w:rPr>
              <w:t>PS</w:t>
            </w:r>
            <w:r>
              <w:rPr>
                <w:rFonts w:ascii="Arial Narrow" w:hAnsi="Arial Narrow"/>
                <w:sz w:val="18"/>
                <w:szCs w:val="18"/>
                <w:lang w:val="de-DE"/>
              </w:rPr>
              <w:t xml:space="preserve"> - </w:t>
            </w:r>
            <w:r w:rsidRPr="009D03A6">
              <w:rPr>
                <w:rFonts w:ascii="Arial Narrow" w:hAnsi="Arial Narrow"/>
                <w:sz w:val="18"/>
                <w:szCs w:val="18"/>
                <w:lang w:val="de-DE"/>
              </w:rPr>
              <w:t>Pro-Science - Gesellschaft Fur Wissenschaftliche Und Technische Dienstleistungen Mbh</w:t>
            </w:r>
            <w:r>
              <w:rPr>
                <w:rFonts w:ascii="Arial Narrow" w:hAnsi="Arial Narrow"/>
                <w:sz w:val="18"/>
                <w:szCs w:val="18"/>
                <w:lang w:val="de-DE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de-DE"/>
              </w:rPr>
              <w:t>Germany</w:t>
            </w:r>
          </w:p>
        </w:tc>
      </w:tr>
      <w:tr w:rsidR="007B2CF8" w:rsidRPr="00EE06D3" w14:paraId="03C2FD37" w14:textId="02C6AB9B" w:rsidTr="007B2CF8">
        <w:trPr>
          <w:trHeight w:val="28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DBBB59" w14:textId="77777777" w:rsidR="007B2CF8" w:rsidRPr="00624046" w:rsidRDefault="007B2CF8" w:rsidP="005F4B87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0611E34D" wp14:editId="7156B0C8">
                  <wp:extent cx="892454" cy="286860"/>
                  <wp:effectExtent l="0" t="0" r="317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299" cy="30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AF38F3" w14:textId="5639681C" w:rsidR="007B2CF8" w:rsidRPr="009B0791" w:rsidRDefault="007B2CF8" w:rsidP="005F4B87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es-ES"/>
              </w:rPr>
            </w:pPr>
            <w:r>
              <w:rPr>
                <w:rFonts w:ascii="Arial Narrow" w:hAnsi="Arial Narrow"/>
                <w:sz w:val="18"/>
                <w:szCs w:val="18"/>
                <w:lang w:val="es-ES"/>
              </w:rPr>
              <w:t xml:space="preserve">FHa - </w:t>
            </w:r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Fundacion </w:t>
            </w:r>
            <w:r>
              <w:rPr>
                <w:rFonts w:ascii="Arial Narrow" w:hAnsi="Arial Narrow"/>
                <w:sz w:val="18"/>
                <w:szCs w:val="18"/>
                <w:lang w:val="es-ES"/>
              </w:rPr>
              <w:t>P</w:t>
            </w:r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ara El </w:t>
            </w:r>
            <w:r w:rsidRPr="00BE7AC2">
              <w:rPr>
                <w:rFonts w:ascii="Arial Narrow" w:hAnsi="Arial Narrow"/>
                <w:sz w:val="18"/>
                <w:szCs w:val="18"/>
                <w:cs/>
                <w:lang w:val="es-ES"/>
              </w:rPr>
              <w:t>‎</w:t>
            </w:r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Desarrollo De Las Nuevas </w:t>
            </w:r>
            <w:r w:rsidRPr="00BE7AC2">
              <w:rPr>
                <w:rFonts w:ascii="Arial Narrow" w:hAnsi="Arial Narrow"/>
                <w:sz w:val="18"/>
                <w:szCs w:val="18"/>
                <w:cs/>
                <w:lang w:val="es-ES"/>
              </w:rPr>
              <w:t>‎</w:t>
            </w:r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Tecnologias Del Hidrogeno </w:t>
            </w:r>
            <w:r w:rsidRPr="00BE7AC2">
              <w:rPr>
                <w:rFonts w:ascii="Arial Narrow" w:hAnsi="Arial Narrow"/>
                <w:sz w:val="18"/>
                <w:szCs w:val="18"/>
                <w:cs/>
                <w:lang w:val="es-ES"/>
              </w:rPr>
              <w:t>‎</w:t>
            </w:r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>En Aragon</w:t>
            </w:r>
            <w:r>
              <w:rPr>
                <w:rFonts w:ascii="Arial Narrow" w:hAnsi="Arial Narrow"/>
                <w:sz w:val="18"/>
                <w:szCs w:val="18"/>
                <w:lang w:val="es-ES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s-ES"/>
              </w:rPr>
              <w:t>Spain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B1F87B" w14:textId="71B26CBC" w:rsidR="007B2CF8" w:rsidRPr="00D42E11" w:rsidRDefault="007B2CF8" w:rsidP="00EE06D3">
            <w:pPr>
              <w:spacing w:before="120" w:after="120" w:line="240" w:lineRule="auto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D42E11">
              <w:rPr>
                <w:rFonts w:ascii="Arial Narrow" w:hAnsi="Arial Narrow"/>
                <w:b/>
                <w:bCs/>
                <w:sz w:val="18"/>
                <w:szCs w:val="18"/>
              </w:rPr>
              <w:t>Contact details: Dr Dmitriy Makarov</w:t>
            </w:r>
            <w:r w:rsidR="00EE06D3" w:rsidRPr="00D42E11">
              <w:rPr>
                <w:rFonts w:ascii="Arial Narrow" w:hAnsi="Arial Narrow"/>
                <w:b/>
                <w:bCs/>
                <w:sz w:val="18"/>
                <w:szCs w:val="18"/>
              </w:rPr>
              <w:t>, dv.makarov@ulster.ac.uk</w:t>
            </w:r>
          </w:p>
        </w:tc>
      </w:tr>
    </w:tbl>
    <w:p w14:paraId="532B8FD5" w14:textId="10A925D5" w:rsidR="00312B15" w:rsidRPr="007F1B39" w:rsidRDefault="00312B15" w:rsidP="00976A30">
      <w:pPr>
        <w:spacing w:after="0" w:line="240" w:lineRule="auto"/>
        <w:rPr>
          <w:rFonts w:ascii="Arial Narrow" w:hAnsi="Arial Narrow"/>
          <w:sz w:val="18"/>
          <w:szCs w:val="18"/>
          <w:lang w:val="es-ES"/>
        </w:rPr>
      </w:pPr>
    </w:p>
    <w:sectPr w:rsidR="00312B15" w:rsidRPr="007F1B39" w:rsidSect="00976A30">
      <w:pgSz w:w="11906" w:h="16838"/>
      <w:pgMar w:top="397" w:right="794" w:bottom="39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4BEAB" w14:textId="77777777" w:rsidR="008E1E8B" w:rsidRDefault="008E1E8B" w:rsidP="00FC10C2">
      <w:pPr>
        <w:spacing w:after="0" w:line="240" w:lineRule="auto"/>
      </w:pPr>
      <w:r>
        <w:separator/>
      </w:r>
    </w:p>
  </w:endnote>
  <w:endnote w:type="continuationSeparator" w:id="0">
    <w:p w14:paraId="0088D42B" w14:textId="77777777" w:rsidR="008E1E8B" w:rsidRDefault="008E1E8B" w:rsidP="00FC1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3A780" w14:textId="77777777" w:rsidR="008E1E8B" w:rsidRDefault="008E1E8B" w:rsidP="00FC10C2">
      <w:pPr>
        <w:spacing w:after="0" w:line="240" w:lineRule="auto"/>
      </w:pPr>
      <w:r>
        <w:separator/>
      </w:r>
    </w:p>
  </w:footnote>
  <w:footnote w:type="continuationSeparator" w:id="0">
    <w:p w14:paraId="3137F93A" w14:textId="77777777" w:rsidR="008E1E8B" w:rsidRDefault="008E1E8B" w:rsidP="00FC10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305CA"/>
    <w:multiLevelType w:val="hybridMultilevel"/>
    <w:tmpl w:val="F28ECA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NDIxtLQ0MzI1MzJX0lEKTi0uzszPAykwqgUAzocIXiwAAAA="/>
  </w:docVars>
  <w:rsids>
    <w:rsidRoot w:val="008572C5"/>
    <w:rsid w:val="00090578"/>
    <w:rsid w:val="00094677"/>
    <w:rsid w:val="00095343"/>
    <w:rsid w:val="0009759D"/>
    <w:rsid w:val="00097638"/>
    <w:rsid w:val="00097A55"/>
    <w:rsid w:val="000A00DC"/>
    <w:rsid w:val="000A115D"/>
    <w:rsid w:val="000A1909"/>
    <w:rsid w:val="000A4474"/>
    <w:rsid w:val="000A5F57"/>
    <w:rsid w:val="000B173C"/>
    <w:rsid w:val="000B1BF6"/>
    <w:rsid w:val="000B5895"/>
    <w:rsid w:val="000C1F73"/>
    <w:rsid w:val="000F3265"/>
    <w:rsid w:val="000F5DEE"/>
    <w:rsid w:val="0010223A"/>
    <w:rsid w:val="001064FA"/>
    <w:rsid w:val="001078A2"/>
    <w:rsid w:val="001109EC"/>
    <w:rsid w:val="00123BFE"/>
    <w:rsid w:val="00123D2B"/>
    <w:rsid w:val="001247C8"/>
    <w:rsid w:val="001271BB"/>
    <w:rsid w:val="001372E4"/>
    <w:rsid w:val="001412B7"/>
    <w:rsid w:val="00147395"/>
    <w:rsid w:val="00156768"/>
    <w:rsid w:val="001626F3"/>
    <w:rsid w:val="00176D15"/>
    <w:rsid w:val="00190F70"/>
    <w:rsid w:val="00193F40"/>
    <w:rsid w:val="001A66EB"/>
    <w:rsid w:val="001B0A76"/>
    <w:rsid w:val="001C4284"/>
    <w:rsid w:val="001D114E"/>
    <w:rsid w:val="001D139E"/>
    <w:rsid w:val="001F5975"/>
    <w:rsid w:val="00201675"/>
    <w:rsid w:val="002020F9"/>
    <w:rsid w:val="002052D2"/>
    <w:rsid w:val="002128F1"/>
    <w:rsid w:val="00215019"/>
    <w:rsid w:val="002155ED"/>
    <w:rsid w:val="002235B8"/>
    <w:rsid w:val="0024070A"/>
    <w:rsid w:val="00253322"/>
    <w:rsid w:val="00257950"/>
    <w:rsid w:val="00262768"/>
    <w:rsid w:val="00262827"/>
    <w:rsid w:val="002A6DB8"/>
    <w:rsid w:val="002A7A52"/>
    <w:rsid w:val="002B3FE0"/>
    <w:rsid w:val="002B4F4C"/>
    <w:rsid w:val="002C5999"/>
    <w:rsid w:val="002D7B8D"/>
    <w:rsid w:val="002E19B5"/>
    <w:rsid w:val="002F604F"/>
    <w:rsid w:val="00305F59"/>
    <w:rsid w:val="00312B15"/>
    <w:rsid w:val="00314B5E"/>
    <w:rsid w:val="0032367F"/>
    <w:rsid w:val="00324B64"/>
    <w:rsid w:val="00335B2F"/>
    <w:rsid w:val="003403F0"/>
    <w:rsid w:val="00347E17"/>
    <w:rsid w:val="00366E65"/>
    <w:rsid w:val="003B0864"/>
    <w:rsid w:val="003C53C0"/>
    <w:rsid w:val="003C5E27"/>
    <w:rsid w:val="003E2115"/>
    <w:rsid w:val="003E7DFB"/>
    <w:rsid w:val="003F1029"/>
    <w:rsid w:val="003F4C50"/>
    <w:rsid w:val="003F7B8D"/>
    <w:rsid w:val="004030CD"/>
    <w:rsid w:val="00410B2D"/>
    <w:rsid w:val="0042176C"/>
    <w:rsid w:val="004250C0"/>
    <w:rsid w:val="00433AFF"/>
    <w:rsid w:val="00443F24"/>
    <w:rsid w:val="00453D30"/>
    <w:rsid w:val="004574FB"/>
    <w:rsid w:val="0046634A"/>
    <w:rsid w:val="00476339"/>
    <w:rsid w:val="00490D3E"/>
    <w:rsid w:val="004A3726"/>
    <w:rsid w:val="004C71E9"/>
    <w:rsid w:val="004D0473"/>
    <w:rsid w:val="004E7EE1"/>
    <w:rsid w:val="0050777F"/>
    <w:rsid w:val="00510D20"/>
    <w:rsid w:val="00550797"/>
    <w:rsid w:val="005623E4"/>
    <w:rsid w:val="00563CC9"/>
    <w:rsid w:val="005706CB"/>
    <w:rsid w:val="005719AF"/>
    <w:rsid w:val="0057616A"/>
    <w:rsid w:val="00585342"/>
    <w:rsid w:val="00586BDC"/>
    <w:rsid w:val="00590645"/>
    <w:rsid w:val="005A1D65"/>
    <w:rsid w:val="005A3C2B"/>
    <w:rsid w:val="005A6D48"/>
    <w:rsid w:val="005B1166"/>
    <w:rsid w:val="005B1240"/>
    <w:rsid w:val="005B33B5"/>
    <w:rsid w:val="005B5150"/>
    <w:rsid w:val="005D0143"/>
    <w:rsid w:val="005D0846"/>
    <w:rsid w:val="005E080B"/>
    <w:rsid w:val="005F4B87"/>
    <w:rsid w:val="00600165"/>
    <w:rsid w:val="006100E5"/>
    <w:rsid w:val="00611FC4"/>
    <w:rsid w:val="00624046"/>
    <w:rsid w:val="00641505"/>
    <w:rsid w:val="00647951"/>
    <w:rsid w:val="00652DA6"/>
    <w:rsid w:val="00660D52"/>
    <w:rsid w:val="00670C8B"/>
    <w:rsid w:val="0067227B"/>
    <w:rsid w:val="006723F5"/>
    <w:rsid w:val="00674CB8"/>
    <w:rsid w:val="00677A68"/>
    <w:rsid w:val="00696E7C"/>
    <w:rsid w:val="006A1A6F"/>
    <w:rsid w:val="006C1945"/>
    <w:rsid w:val="006D2217"/>
    <w:rsid w:val="006D39D6"/>
    <w:rsid w:val="006E1F64"/>
    <w:rsid w:val="006E2F35"/>
    <w:rsid w:val="006F4170"/>
    <w:rsid w:val="00721082"/>
    <w:rsid w:val="00727614"/>
    <w:rsid w:val="007377AB"/>
    <w:rsid w:val="007449E8"/>
    <w:rsid w:val="0075755F"/>
    <w:rsid w:val="00767255"/>
    <w:rsid w:val="00776AEA"/>
    <w:rsid w:val="00776D22"/>
    <w:rsid w:val="00780161"/>
    <w:rsid w:val="00781999"/>
    <w:rsid w:val="00782A6B"/>
    <w:rsid w:val="00782E8C"/>
    <w:rsid w:val="007866F7"/>
    <w:rsid w:val="007B268F"/>
    <w:rsid w:val="007B2CF8"/>
    <w:rsid w:val="007B7735"/>
    <w:rsid w:val="007C42F3"/>
    <w:rsid w:val="007D0C60"/>
    <w:rsid w:val="007E193B"/>
    <w:rsid w:val="007F01CB"/>
    <w:rsid w:val="007F08E8"/>
    <w:rsid w:val="007F1B39"/>
    <w:rsid w:val="00812D9C"/>
    <w:rsid w:val="0081754E"/>
    <w:rsid w:val="00827699"/>
    <w:rsid w:val="00840E2D"/>
    <w:rsid w:val="008416EF"/>
    <w:rsid w:val="0085345B"/>
    <w:rsid w:val="00853B6E"/>
    <w:rsid w:val="00853C4F"/>
    <w:rsid w:val="008572C5"/>
    <w:rsid w:val="00873E3B"/>
    <w:rsid w:val="00876400"/>
    <w:rsid w:val="00876915"/>
    <w:rsid w:val="00881E3D"/>
    <w:rsid w:val="008841CE"/>
    <w:rsid w:val="00897B68"/>
    <w:rsid w:val="008A0B9C"/>
    <w:rsid w:val="008B660C"/>
    <w:rsid w:val="008C3378"/>
    <w:rsid w:val="008C3B34"/>
    <w:rsid w:val="008D00D3"/>
    <w:rsid w:val="008D09BC"/>
    <w:rsid w:val="008D0FBB"/>
    <w:rsid w:val="008D10C3"/>
    <w:rsid w:val="008E136C"/>
    <w:rsid w:val="008E1E8B"/>
    <w:rsid w:val="008E7DE3"/>
    <w:rsid w:val="0090388A"/>
    <w:rsid w:val="009046CD"/>
    <w:rsid w:val="00923E88"/>
    <w:rsid w:val="00932EB9"/>
    <w:rsid w:val="00937728"/>
    <w:rsid w:val="00937CFE"/>
    <w:rsid w:val="00963515"/>
    <w:rsid w:val="00963A46"/>
    <w:rsid w:val="00963CB7"/>
    <w:rsid w:val="00971727"/>
    <w:rsid w:val="00972732"/>
    <w:rsid w:val="00976A30"/>
    <w:rsid w:val="009851D0"/>
    <w:rsid w:val="009907DC"/>
    <w:rsid w:val="009A3BA6"/>
    <w:rsid w:val="009B0791"/>
    <w:rsid w:val="009B2C0B"/>
    <w:rsid w:val="009C7F26"/>
    <w:rsid w:val="009D03A6"/>
    <w:rsid w:val="009D5B25"/>
    <w:rsid w:val="009D7E77"/>
    <w:rsid w:val="009F24D4"/>
    <w:rsid w:val="009F6774"/>
    <w:rsid w:val="00A00DD0"/>
    <w:rsid w:val="00A01A26"/>
    <w:rsid w:val="00A100B8"/>
    <w:rsid w:val="00A127A6"/>
    <w:rsid w:val="00A21AE8"/>
    <w:rsid w:val="00A246D6"/>
    <w:rsid w:val="00A26407"/>
    <w:rsid w:val="00A27425"/>
    <w:rsid w:val="00A463D3"/>
    <w:rsid w:val="00A506AB"/>
    <w:rsid w:val="00A55E5C"/>
    <w:rsid w:val="00A7172C"/>
    <w:rsid w:val="00A74727"/>
    <w:rsid w:val="00A81326"/>
    <w:rsid w:val="00A83A65"/>
    <w:rsid w:val="00A87162"/>
    <w:rsid w:val="00A92C48"/>
    <w:rsid w:val="00AA098E"/>
    <w:rsid w:val="00AA3129"/>
    <w:rsid w:val="00AA3604"/>
    <w:rsid w:val="00AA4A9D"/>
    <w:rsid w:val="00AB1E72"/>
    <w:rsid w:val="00AB72D7"/>
    <w:rsid w:val="00AC63BF"/>
    <w:rsid w:val="00AD4477"/>
    <w:rsid w:val="00AD6542"/>
    <w:rsid w:val="00AE5770"/>
    <w:rsid w:val="00AE5FAE"/>
    <w:rsid w:val="00AF3E2F"/>
    <w:rsid w:val="00B02AF1"/>
    <w:rsid w:val="00B106FB"/>
    <w:rsid w:val="00B2746B"/>
    <w:rsid w:val="00B324B1"/>
    <w:rsid w:val="00B34E71"/>
    <w:rsid w:val="00B40174"/>
    <w:rsid w:val="00B40688"/>
    <w:rsid w:val="00B42E65"/>
    <w:rsid w:val="00B5146A"/>
    <w:rsid w:val="00B63CA6"/>
    <w:rsid w:val="00B74EA4"/>
    <w:rsid w:val="00B80617"/>
    <w:rsid w:val="00B860AB"/>
    <w:rsid w:val="00BA07B8"/>
    <w:rsid w:val="00BA29F0"/>
    <w:rsid w:val="00BB5637"/>
    <w:rsid w:val="00BB7727"/>
    <w:rsid w:val="00BD5ADF"/>
    <w:rsid w:val="00BE7AC2"/>
    <w:rsid w:val="00BF4655"/>
    <w:rsid w:val="00C041BE"/>
    <w:rsid w:val="00C062B8"/>
    <w:rsid w:val="00C14AEF"/>
    <w:rsid w:val="00C1752F"/>
    <w:rsid w:val="00C364E3"/>
    <w:rsid w:val="00C40E07"/>
    <w:rsid w:val="00C51908"/>
    <w:rsid w:val="00C52FB5"/>
    <w:rsid w:val="00C65CA2"/>
    <w:rsid w:val="00C762DA"/>
    <w:rsid w:val="00C966D8"/>
    <w:rsid w:val="00CB2468"/>
    <w:rsid w:val="00CC189F"/>
    <w:rsid w:val="00CD5D53"/>
    <w:rsid w:val="00CD7532"/>
    <w:rsid w:val="00CF0319"/>
    <w:rsid w:val="00CF2E9F"/>
    <w:rsid w:val="00CF5C47"/>
    <w:rsid w:val="00D31802"/>
    <w:rsid w:val="00D3621B"/>
    <w:rsid w:val="00D377FC"/>
    <w:rsid w:val="00D42E11"/>
    <w:rsid w:val="00D44460"/>
    <w:rsid w:val="00D45424"/>
    <w:rsid w:val="00D463BB"/>
    <w:rsid w:val="00D4655D"/>
    <w:rsid w:val="00D51F17"/>
    <w:rsid w:val="00D53DE9"/>
    <w:rsid w:val="00D54AD6"/>
    <w:rsid w:val="00D56E52"/>
    <w:rsid w:val="00D605B3"/>
    <w:rsid w:val="00D660FB"/>
    <w:rsid w:val="00D848ED"/>
    <w:rsid w:val="00D85AF1"/>
    <w:rsid w:val="00D93792"/>
    <w:rsid w:val="00DC14A5"/>
    <w:rsid w:val="00DC6DCD"/>
    <w:rsid w:val="00DD28DC"/>
    <w:rsid w:val="00DD5DCC"/>
    <w:rsid w:val="00DD6E2B"/>
    <w:rsid w:val="00DE4479"/>
    <w:rsid w:val="00DF6D2A"/>
    <w:rsid w:val="00E009FB"/>
    <w:rsid w:val="00E03399"/>
    <w:rsid w:val="00E149C4"/>
    <w:rsid w:val="00E225A7"/>
    <w:rsid w:val="00E22EDB"/>
    <w:rsid w:val="00E26645"/>
    <w:rsid w:val="00E35270"/>
    <w:rsid w:val="00E36F8C"/>
    <w:rsid w:val="00E412E5"/>
    <w:rsid w:val="00E46602"/>
    <w:rsid w:val="00E57B9F"/>
    <w:rsid w:val="00E619F3"/>
    <w:rsid w:val="00E700E6"/>
    <w:rsid w:val="00E72E2D"/>
    <w:rsid w:val="00E730F9"/>
    <w:rsid w:val="00E7542A"/>
    <w:rsid w:val="00E76C56"/>
    <w:rsid w:val="00E76CB2"/>
    <w:rsid w:val="00E8073A"/>
    <w:rsid w:val="00E8194D"/>
    <w:rsid w:val="00E84F5D"/>
    <w:rsid w:val="00E919F2"/>
    <w:rsid w:val="00E946A3"/>
    <w:rsid w:val="00E94A73"/>
    <w:rsid w:val="00EB1421"/>
    <w:rsid w:val="00EB2B7F"/>
    <w:rsid w:val="00EB5D11"/>
    <w:rsid w:val="00EB7E74"/>
    <w:rsid w:val="00EC4359"/>
    <w:rsid w:val="00ED1E82"/>
    <w:rsid w:val="00EE06D3"/>
    <w:rsid w:val="00EE770A"/>
    <w:rsid w:val="00EF3616"/>
    <w:rsid w:val="00F006AD"/>
    <w:rsid w:val="00F01692"/>
    <w:rsid w:val="00F108FB"/>
    <w:rsid w:val="00F15A98"/>
    <w:rsid w:val="00F26DBC"/>
    <w:rsid w:val="00F34458"/>
    <w:rsid w:val="00F352CE"/>
    <w:rsid w:val="00F42A9A"/>
    <w:rsid w:val="00F44794"/>
    <w:rsid w:val="00F475A7"/>
    <w:rsid w:val="00F55A63"/>
    <w:rsid w:val="00F562EA"/>
    <w:rsid w:val="00F702E7"/>
    <w:rsid w:val="00F82CEE"/>
    <w:rsid w:val="00F927C0"/>
    <w:rsid w:val="00F9343C"/>
    <w:rsid w:val="00FA47C2"/>
    <w:rsid w:val="00FB1278"/>
    <w:rsid w:val="00FB3864"/>
    <w:rsid w:val="00FB3D46"/>
    <w:rsid w:val="00FC0ACC"/>
    <w:rsid w:val="00FC0E8E"/>
    <w:rsid w:val="00FC10C2"/>
    <w:rsid w:val="00FC3202"/>
    <w:rsid w:val="00FD06F1"/>
    <w:rsid w:val="00FD2545"/>
    <w:rsid w:val="00FD7F89"/>
    <w:rsid w:val="00FF3757"/>
    <w:rsid w:val="00FF39C9"/>
    <w:rsid w:val="00FF6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B8C3FD"/>
  <w15:chartTrackingRefBased/>
  <w15:docId w15:val="{D9C0840D-B824-44DD-9CD1-47804CF7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3E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020F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14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4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4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4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42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C1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C2"/>
  </w:style>
  <w:style w:type="paragraph" w:styleId="Footer">
    <w:name w:val="footer"/>
    <w:basedOn w:val="Normal"/>
    <w:link w:val="FooterChar"/>
    <w:uiPriority w:val="99"/>
    <w:unhideWhenUsed/>
    <w:rsid w:val="00FC1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C2"/>
  </w:style>
  <w:style w:type="paragraph" w:styleId="ListParagraph">
    <w:name w:val="List Paragraph"/>
    <w:basedOn w:val="Normal"/>
    <w:uiPriority w:val="34"/>
    <w:qFormat/>
    <w:rsid w:val="00D605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png"/><Relationship Id="rId30" Type="http://schemas.openxmlformats.org/officeDocument/2006/relationships/image" Target="media/image2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91CAADA9CEB4E9A8B84854C8EABDE" ma:contentTypeVersion="13" ma:contentTypeDescription="Create a new document." ma:contentTypeScope="" ma:versionID="66639e81cd19833d6c9867121bad2e17">
  <xsd:schema xmlns:xsd="http://www.w3.org/2001/XMLSchema" xmlns:xs="http://www.w3.org/2001/XMLSchema" xmlns:p="http://schemas.microsoft.com/office/2006/metadata/properties" xmlns:ns3="94892f7a-bf0b-4538-ae45-e4bdb4d774b7" xmlns:ns4="44d45889-0cf3-4eb5-a01d-c3df6a49cff7" targetNamespace="http://schemas.microsoft.com/office/2006/metadata/properties" ma:root="true" ma:fieldsID="8cff0557357275d4a5c5ca9bebb9adc5" ns3:_="" ns4:_="">
    <xsd:import namespace="94892f7a-bf0b-4538-ae45-e4bdb4d774b7"/>
    <xsd:import namespace="44d45889-0cf3-4eb5-a01d-c3df6a49cff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892f7a-bf0b-4538-ae45-e4bdb4d774b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45889-0cf3-4eb5-a01d-c3df6a49cf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9EE9A2-2C32-45DC-8F94-18DD991C3D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40E2D5-4D9B-4F97-B4F6-35BA3A6814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2F339E-D3DC-4EA2-91E5-A16A8B994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892f7a-bf0b-4538-ae45-e4bdb4d774b7"/>
    <ds:schemaRef ds:uri="44d45889-0cf3-4eb5-a01d-c3df6a49cf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ov, Dmitriy</dc:creator>
  <cp:keywords/>
  <dc:description/>
  <cp:lastModifiedBy>Makarov, Dmitriy</cp:lastModifiedBy>
  <cp:revision>3</cp:revision>
  <dcterms:created xsi:type="dcterms:W3CDTF">2022-02-22T18:01:00Z</dcterms:created>
  <dcterms:modified xsi:type="dcterms:W3CDTF">2022-02-22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91CAADA9CEB4E9A8B84854C8EABDE</vt:lpwstr>
  </property>
</Properties>
</file>